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AE2EC" w14:textId="77777777" w:rsidR="00C32733" w:rsidRPr="008B3EF7" w:rsidRDefault="00C32733" w:rsidP="008B3EF7"/>
    <w:sectPr w:rsidR="00C32733" w:rsidRPr="008B3EF7" w:rsidSect="00D12073">
      <w:headerReference w:type="default" r:id="rId11"/>
      <w:footerReference w:type="default" r:id="rId12"/>
      <w:pgSz w:w="11906" w:h="16838"/>
      <w:pgMar w:top="1417" w:right="1417" w:bottom="1417" w:left="1417" w:header="62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59360A" w14:textId="77777777" w:rsidR="00BF3B2C" w:rsidRPr="00A21BEF" w:rsidRDefault="00BF3B2C" w:rsidP="00A21BEF">
      <w:pPr>
        <w:spacing w:after="0" w:line="240" w:lineRule="auto"/>
      </w:pPr>
      <w:r>
        <w:separator/>
      </w:r>
    </w:p>
  </w:endnote>
  <w:endnote w:type="continuationSeparator" w:id="0">
    <w:p w14:paraId="046C660A" w14:textId="77777777" w:rsidR="00BF3B2C" w:rsidRPr="00A21BEF" w:rsidRDefault="00BF3B2C" w:rsidP="00A21BEF">
      <w:pPr>
        <w:spacing w:after="0" w:line="240" w:lineRule="auto"/>
      </w:pPr>
      <w:r>
        <w:continuationSeparator/>
      </w:r>
    </w:p>
  </w:endnote>
  <w:endnote w:type="continuationNotice" w:id="1">
    <w:p w14:paraId="27B0E444" w14:textId="77777777" w:rsidR="00BF3B2C" w:rsidRDefault="00BF3B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venir Next Condensed">
    <w:altName w:val="Calibri"/>
    <w:charset w:val="00"/>
    <w:family w:val="swiss"/>
    <w:pitch w:val="variable"/>
    <w:sig w:usb0="8000002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053BD8" w14:textId="66968CD7" w:rsidR="00C50BF4" w:rsidRPr="00E575A9" w:rsidRDefault="00AC34B7" w:rsidP="007C6C98">
    <w:pPr>
      <w:pStyle w:val="Nagwek"/>
      <w:pBdr>
        <w:top w:val="single" w:sz="4" w:space="1" w:color="auto"/>
      </w:pBdr>
      <w:spacing w:after="0" w:line="240" w:lineRule="auto"/>
      <w:contextualSpacing/>
      <w:rPr>
        <w:rFonts w:ascii="Avenir Next Condensed" w:hAnsi="Avenir Next Condensed"/>
        <w:bCs/>
        <w:i/>
        <w:color w:val="6BBC2E"/>
        <w:lang w:val="en-US"/>
      </w:rPr>
    </w:pPr>
    <w:r w:rsidRPr="005952C6">
      <w:rPr>
        <w:rFonts w:ascii="Avenir Next Condensed" w:hAnsi="Avenir Next Condensed"/>
        <w:bCs/>
        <w:i/>
        <w:color w:val="00B050"/>
        <w:lang w:val="en-US"/>
      </w:rPr>
      <w:tab/>
    </w:r>
    <w:r w:rsidRPr="005952C6">
      <w:rPr>
        <w:rFonts w:ascii="Avenir Next Condensed" w:hAnsi="Avenir Next Condensed"/>
        <w:bCs/>
        <w:i/>
        <w:color w:val="00B050"/>
        <w:lang w:val="en-US"/>
      </w:rPr>
      <w:tab/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t xml:space="preserve">Page </w: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begin"/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instrText xml:space="preserve"> PAGE </w:instrTex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separate"/>
    </w:r>
    <w:r w:rsidR="00C50BF4" w:rsidRPr="00E575A9">
      <w:rPr>
        <w:rFonts w:ascii="Avenir Next Condensed" w:hAnsi="Avenir Next Condensed"/>
        <w:bCs/>
        <w:i/>
        <w:noProof/>
        <w:color w:val="6BBC2E"/>
        <w:lang w:val="en-US"/>
      </w:rPr>
      <w:t>6</w: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end"/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t xml:space="preserve"> of  </w: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begin"/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instrText xml:space="preserve"> NUMPAGES </w:instrTex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separate"/>
    </w:r>
    <w:r w:rsidR="00C50BF4" w:rsidRPr="00E575A9">
      <w:rPr>
        <w:rFonts w:ascii="Avenir Next Condensed" w:hAnsi="Avenir Next Condensed"/>
        <w:bCs/>
        <w:i/>
        <w:noProof/>
        <w:color w:val="6BBC2E"/>
        <w:lang w:val="en-US"/>
      </w:rPr>
      <w:t>10</w:t>
    </w:r>
    <w:r w:rsidR="00C50BF4" w:rsidRPr="00E575A9">
      <w:rPr>
        <w:rFonts w:ascii="Avenir Next Condensed" w:hAnsi="Avenir Next Condensed"/>
        <w:bCs/>
        <w:i/>
        <w:color w:val="6BBC2E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D5BF66" w14:textId="77777777" w:rsidR="00BF3B2C" w:rsidRPr="00A21BEF" w:rsidRDefault="00BF3B2C" w:rsidP="00A21BEF">
      <w:pPr>
        <w:spacing w:after="0" w:line="240" w:lineRule="auto"/>
      </w:pPr>
      <w:r>
        <w:separator/>
      </w:r>
    </w:p>
  </w:footnote>
  <w:footnote w:type="continuationSeparator" w:id="0">
    <w:p w14:paraId="1E29D54A" w14:textId="77777777" w:rsidR="00BF3B2C" w:rsidRPr="00A21BEF" w:rsidRDefault="00BF3B2C" w:rsidP="00A21BEF">
      <w:pPr>
        <w:spacing w:after="0" w:line="240" w:lineRule="auto"/>
      </w:pPr>
      <w:r>
        <w:continuationSeparator/>
      </w:r>
    </w:p>
  </w:footnote>
  <w:footnote w:type="continuationNotice" w:id="1">
    <w:p w14:paraId="77CE4ED7" w14:textId="77777777" w:rsidR="00BF3B2C" w:rsidRDefault="00BF3B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-Siatka1"/>
      <w:tblW w:w="10529" w:type="dxa"/>
      <w:tblInd w:w="-736" w:type="dxa"/>
      <w:tblBorders>
        <w:top w:val="single" w:sz="8" w:space="0" w:color="6BBC2E"/>
        <w:left w:val="single" w:sz="8" w:space="0" w:color="6BBC2E"/>
        <w:bottom w:val="single" w:sz="8" w:space="0" w:color="6BBC2E"/>
        <w:right w:val="single" w:sz="8" w:space="0" w:color="6BBC2E"/>
        <w:insideH w:val="single" w:sz="8" w:space="0" w:color="6BBC2E"/>
        <w:insideV w:val="single" w:sz="8" w:space="0" w:color="6BBC2E"/>
      </w:tblBorders>
      <w:tblLook w:val="04A0" w:firstRow="1" w:lastRow="0" w:firstColumn="1" w:lastColumn="0" w:noHBand="0" w:noVBand="1"/>
    </w:tblPr>
    <w:tblGrid>
      <w:gridCol w:w="2400"/>
      <w:gridCol w:w="4820"/>
      <w:gridCol w:w="3309"/>
    </w:tblGrid>
    <w:tr w:rsidR="0017320E" w:rsidRPr="0017320E" w14:paraId="033C10DC" w14:textId="77777777" w:rsidTr="0017320E">
      <w:trPr>
        <w:trHeight w:val="690"/>
      </w:trPr>
      <w:tc>
        <w:tcPr>
          <w:tcW w:w="2400" w:type="dxa"/>
        </w:tcPr>
        <w:p w14:paraId="0A4CB671" w14:textId="77777777" w:rsidR="0017320E" w:rsidRPr="0017320E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rPr>
              <w:rFonts w:eastAsia="Open Sans"/>
              <w:b/>
              <w:bCs/>
              <w:noProof/>
              <w:szCs w:val="24"/>
            </w:rPr>
          </w:pPr>
          <w:r w:rsidRPr="0017320E">
            <w:rPr>
              <w:rFonts w:eastAsia="Open Sans"/>
              <w:b/>
              <w:bCs/>
              <w:noProof/>
              <w:szCs w:val="24"/>
            </w:rPr>
            <w:drawing>
              <wp:anchor distT="0" distB="0" distL="114300" distR="114300" simplePos="0" relativeHeight="251659264" behindDoc="0" locked="0" layoutInCell="1" allowOverlap="1" wp14:anchorId="325F87B0" wp14:editId="15E53486">
                <wp:simplePos x="0" y="0"/>
                <wp:positionH relativeFrom="column">
                  <wp:posOffset>195580</wp:posOffset>
                </wp:positionH>
                <wp:positionV relativeFrom="paragraph">
                  <wp:posOffset>31538</wp:posOffset>
                </wp:positionV>
                <wp:extent cx="873549" cy="415521"/>
                <wp:effectExtent l="0" t="0" r="3175" b="3810"/>
                <wp:wrapNone/>
                <wp:docPr id="459376552" name="Obraz 459376552" descr="Obraz zawierający Czcionka, logo, Grafika, tekst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9376552" name="Obraz 459376552" descr="Obraz zawierający Czcionka, logo, Grafika, tekst&#10;&#10;Opis wygenerowany automatycznie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6282" b="26151"/>
                        <a:stretch/>
                      </pic:blipFill>
                      <pic:spPr bwMode="auto">
                        <a:xfrm>
                          <a:off x="0" y="0"/>
                          <a:ext cx="873549" cy="4155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BFFD5A8" w14:textId="77777777" w:rsidR="0017320E" w:rsidRPr="0017320E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rPr>
              <w:rFonts w:eastAsia="Open Sans"/>
              <w:b/>
              <w:bCs/>
              <w:noProof/>
              <w:szCs w:val="24"/>
            </w:rPr>
          </w:pPr>
        </w:p>
        <w:p w14:paraId="60B4683E" w14:textId="77777777" w:rsidR="0017320E" w:rsidRPr="0017320E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rPr>
              <w:rFonts w:eastAsia="Times New Roman"/>
              <w:b/>
              <w:bCs/>
              <w:sz w:val="18"/>
              <w:szCs w:val="18"/>
            </w:rPr>
          </w:pPr>
        </w:p>
      </w:tc>
      <w:tc>
        <w:tcPr>
          <w:tcW w:w="4820" w:type="dxa"/>
        </w:tcPr>
        <w:p w14:paraId="0410070A" w14:textId="77777777" w:rsidR="0017320E" w:rsidRPr="0017320E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jc w:val="center"/>
            <w:rPr>
              <w:rFonts w:eastAsia="Open Sans"/>
              <w:b/>
              <w:bCs/>
              <w:color w:val="6BBC2E"/>
            </w:rPr>
          </w:pPr>
        </w:p>
        <w:p w14:paraId="75EACF6A" w14:textId="0F534F0F" w:rsidR="0017320E" w:rsidRPr="000400A7" w:rsidRDefault="005B37B1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jc w:val="center"/>
            <w:rPr>
              <w:rFonts w:asciiTheme="majorHAnsi" w:eastAsia="Open Sans" w:hAnsiTheme="majorHAnsi" w:cstheme="majorHAnsi"/>
              <w:b/>
              <w:bCs/>
              <w:color w:val="6BBC2E"/>
            </w:rPr>
          </w:pPr>
          <w:r w:rsidRPr="000400A7">
            <w:rPr>
              <w:rFonts w:asciiTheme="majorHAnsi" w:eastAsia="Open Sans" w:hAnsiTheme="majorHAnsi" w:cstheme="majorHAnsi"/>
              <w:b/>
              <w:bCs/>
              <w:color w:val="6BBC2E"/>
            </w:rPr>
            <w:t>DATA MANAGEMENT</w:t>
          </w:r>
          <w:r w:rsidR="0017320E" w:rsidRPr="000400A7">
            <w:rPr>
              <w:rFonts w:asciiTheme="majorHAnsi" w:eastAsia="Open Sans" w:hAnsiTheme="majorHAnsi" w:cstheme="majorHAnsi"/>
              <w:b/>
              <w:bCs/>
              <w:color w:val="6BBC2E"/>
            </w:rPr>
            <w:t xml:space="preserve"> REPORT</w:t>
          </w:r>
        </w:p>
      </w:tc>
      <w:tc>
        <w:tcPr>
          <w:tcW w:w="3309" w:type="dxa"/>
        </w:tcPr>
        <w:p w14:paraId="4C240BF8" w14:textId="77777777" w:rsidR="0017320E" w:rsidRPr="0017320E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jc w:val="center"/>
            <w:rPr>
              <w:rFonts w:eastAsia="Open Sans"/>
              <w:b/>
              <w:bCs/>
              <w:color w:val="6BBC2E"/>
            </w:rPr>
          </w:pPr>
        </w:p>
        <w:p w14:paraId="1DEC09AE" w14:textId="77777777" w:rsidR="0017320E" w:rsidRPr="000400A7" w:rsidRDefault="0017320E" w:rsidP="0017320E">
          <w:pPr>
            <w:tabs>
              <w:tab w:val="left" w:pos="6654"/>
              <w:tab w:val="right" w:pos="5799"/>
              <w:tab w:val="right" w:pos="1269"/>
            </w:tabs>
            <w:spacing w:after="0"/>
            <w:jc w:val="center"/>
            <w:rPr>
              <w:rFonts w:asciiTheme="majorHAnsi" w:eastAsia="Times New Roman" w:hAnsiTheme="majorHAnsi" w:cstheme="majorHAnsi"/>
              <w:b/>
              <w:bCs/>
              <w:sz w:val="18"/>
              <w:szCs w:val="18"/>
            </w:rPr>
          </w:pPr>
          <w:r w:rsidRPr="000400A7">
            <w:rPr>
              <w:rFonts w:asciiTheme="majorHAnsi" w:eastAsia="Open Sans" w:hAnsiTheme="majorHAnsi" w:cstheme="majorHAnsi"/>
              <w:b/>
              <w:bCs/>
              <w:color w:val="6BBC2E"/>
            </w:rPr>
            <w:t>Project code: ...</w:t>
          </w:r>
        </w:p>
      </w:tc>
    </w:tr>
  </w:tbl>
  <w:p w14:paraId="791DFC6D" w14:textId="6A09F44C" w:rsidR="00C50BF4" w:rsidRPr="00DA26CE" w:rsidRDefault="00C927DC" w:rsidP="006C0219">
    <w:pPr>
      <w:pStyle w:val="Nagwek"/>
      <w:spacing w:after="0" w:line="240" w:lineRule="auto"/>
      <w:contextualSpacing/>
      <w:rPr>
        <w:rFonts w:ascii="Avenir Next Condensed" w:hAnsi="Avenir Next Condensed"/>
        <w:bCs/>
        <w:i/>
        <w:lang w:val="en-US"/>
      </w:rPr>
    </w:pPr>
    <w:r w:rsidRPr="00DA26CE">
      <w:rPr>
        <w:rFonts w:ascii="Avenir Next Condensed" w:hAnsi="Avenir Next Condensed"/>
        <w:bCs/>
        <w:i/>
        <w:lang w:val="en-US"/>
      </w:rPr>
      <w:tab/>
    </w:r>
    <w:r w:rsidR="00C50BF4" w:rsidRPr="00DA26CE">
      <w:rPr>
        <w:rFonts w:ascii="Avenir Next Condensed" w:hAnsi="Avenir Next Condensed"/>
        <w:bCs/>
        <w:i/>
        <w:lang w:val="en-US"/>
      </w:rPr>
      <w:t xml:space="preserve">   </w:t>
    </w:r>
    <w:r w:rsidR="00C50BF4" w:rsidRPr="00DA26CE">
      <w:rPr>
        <w:rFonts w:ascii="Avenir Next Condensed" w:hAnsi="Avenir Next Condensed"/>
        <w:bCs/>
        <w:i/>
        <w:lang w:val="en-US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C4E0954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raz 458832812" o:spid="_x0000_i1025" type="#_x0000_t75" style="width:15.6pt;height:15.6pt;visibility:visible;mso-wrap-style:square">
            <v:imagedata r:id="rId1" o:title=""/>
          </v:shape>
        </w:pict>
      </mc:Choice>
      <mc:Fallback>
        <w:drawing>
          <wp:inline distT="0" distB="0" distL="0" distR="0" wp14:anchorId="07ADAA9C" wp14:editId="07ADAA9D">
            <wp:extent cx="198120" cy="198120"/>
            <wp:effectExtent l="0" t="0" r="0" b="0"/>
            <wp:docPr id="458832812" name="Obraz 458832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1610C13"/>
    <w:multiLevelType w:val="hybridMultilevel"/>
    <w:tmpl w:val="B99667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C788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6C34C7"/>
    <w:multiLevelType w:val="hybridMultilevel"/>
    <w:tmpl w:val="D83C0A6E"/>
    <w:lvl w:ilvl="0" w:tplc="A644238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FB69A4"/>
    <w:multiLevelType w:val="hybridMultilevel"/>
    <w:tmpl w:val="0E541A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83671A"/>
    <w:multiLevelType w:val="hybridMultilevel"/>
    <w:tmpl w:val="1D4C4A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A02014"/>
    <w:multiLevelType w:val="hybridMultilevel"/>
    <w:tmpl w:val="B2D29C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C06EB"/>
    <w:multiLevelType w:val="hybridMultilevel"/>
    <w:tmpl w:val="46DA6A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E627AD"/>
    <w:multiLevelType w:val="hybridMultilevel"/>
    <w:tmpl w:val="9914240C"/>
    <w:lvl w:ilvl="0" w:tplc="431C056C">
      <w:start w:val="1"/>
      <w:numFmt w:val="decimal"/>
      <w:pStyle w:val="HEADER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D5440"/>
    <w:multiLevelType w:val="hybridMultilevel"/>
    <w:tmpl w:val="E2B6EAF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12149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A5F7CC8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33341DE"/>
    <w:multiLevelType w:val="hybridMultilevel"/>
    <w:tmpl w:val="39ECA3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606EB7"/>
    <w:multiLevelType w:val="hybridMultilevel"/>
    <w:tmpl w:val="F7BA334C"/>
    <w:lvl w:ilvl="0" w:tplc="4B4AA5B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CE0F27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46A1F2A"/>
    <w:multiLevelType w:val="hybridMultilevel"/>
    <w:tmpl w:val="F66E6D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C40900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6FD7572"/>
    <w:multiLevelType w:val="hybridMultilevel"/>
    <w:tmpl w:val="BB14A4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9253A9"/>
    <w:multiLevelType w:val="hybridMultilevel"/>
    <w:tmpl w:val="9C560C20"/>
    <w:lvl w:ilvl="0" w:tplc="4E48B174">
      <w:start w:val="1"/>
      <w:numFmt w:val="decimal"/>
      <w:pStyle w:val="HEADER2"/>
      <w:lvlText w:val="5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66435C6"/>
    <w:multiLevelType w:val="multilevel"/>
    <w:tmpl w:val="44FAA82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7D684E0F"/>
    <w:multiLevelType w:val="hybridMultilevel"/>
    <w:tmpl w:val="B010E4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B68AB"/>
    <w:multiLevelType w:val="multilevel"/>
    <w:tmpl w:val="A1B893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84542911">
    <w:abstractNumId w:val="1"/>
  </w:num>
  <w:num w:numId="2" w16cid:durableId="293757464">
    <w:abstractNumId w:val="13"/>
  </w:num>
  <w:num w:numId="3" w16cid:durableId="1869753726">
    <w:abstractNumId w:val="19"/>
  </w:num>
  <w:num w:numId="4" w16cid:durableId="1707827084">
    <w:abstractNumId w:val="0"/>
  </w:num>
  <w:num w:numId="5" w16cid:durableId="1032878429">
    <w:abstractNumId w:val="17"/>
  </w:num>
  <w:num w:numId="6" w16cid:durableId="1196842718">
    <w:abstractNumId w:val="20"/>
  </w:num>
  <w:num w:numId="7" w16cid:durableId="1076441654">
    <w:abstractNumId w:val="4"/>
  </w:num>
  <w:num w:numId="8" w16cid:durableId="2024739527">
    <w:abstractNumId w:val="7"/>
  </w:num>
  <w:num w:numId="9" w16cid:durableId="133375535">
    <w:abstractNumId w:val="5"/>
  </w:num>
  <w:num w:numId="10" w16cid:durableId="73284302">
    <w:abstractNumId w:val="12"/>
  </w:num>
  <w:num w:numId="11" w16cid:durableId="268051201">
    <w:abstractNumId w:val="6"/>
  </w:num>
  <w:num w:numId="12" w16cid:durableId="944920835">
    <w:abstractNumId w:val="15"/>
  </w:num>
  <w:num w:numId="13" w16cid:durableId="1932423624">
    <w:abstractNumId w:val="8"/>
  </w:num>
  <w:num w:numId="14" w16cid:durableId="1165632948">
    <w:abstractNumId w:val="18"/>
  </w:num>
  <w:num w:numId="15" w16cid:durableId="942759779">
    <w:abstractNumId w:val="9"/>
  </w:num>
  <w:num w:numId="16" w16cid:durableId="1766070817">
    <w:abstractNumId w:val="2"/>
  </w:num>
  <w:num w:numId="17" w16cid:durableId="1555893720">
    <w:abstractNumId w:val="11"/>
  </w:num>
  <w:num w:numId="18" w16cid:durableId="698747996">
    <w:abstractNumId w:val="16"/>
  </w:num>
  <w:num w:numId="19" w16cid:durableId="197621979">
    <w:abstractNumId w:val="10"/>
  </w:num>
  <w:num w:numId="20" w16cid:durableId="411241437">
    <w:abstractNumId w:val="14"/>
  </w:num>
  <w:num w:numId="21" w16cid:durableId="308901485">
    <w:abstractNumId w:val="21"/>
  </w:num>
  <w:num w:numId="22" w16cid:durableId="1387485946">
    <w:abstractNumId w:val="3"/>
  </w:num>
  <w:num w:numId="23" w16cid:durableId="2018383528">
    <w:abstractNumId w:val="3"/>
  </w:num>
  <w:num w:numId="24" w16cid:durableId="1511095232">
    <w:abstractNumId w:val="3"/>
  </w:num>
  <w:num w:numId="25" w16cid:durableId="1466855939">
    <w:abstractNumId w:val="3"/>
  </w:num>
  <w:num w:numId="26" w16cid:durableId="452211787">
    <w:abstractNumId w:val="3"/>
  </w:num>
  <w:num w:numId="27" w16cid:durableId="1912930748">
    <w:abstractNumId w:val="3"/>
  </w:num>
  <w:num w:numId="28" w16cid:durableId="1179781019">
    <w:abstractNumId w:val="3"/>
  </w:num>
  <w:num w:numId="29" w16cid:durableId="1943292870">
    <w:abstractNumId w:val="3"/>
  </w:num>
  <w:num w:numId="30" w16cid:durableId="889075806">
    <w:abstractNumId w:val="3"/>
  </w:num>
  <w:num w:numId="31" w16cid:durableId="580791909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TQxMTUwMjezNDFT0lEKTi0uzszPAykwqgUA4tiiCCwAAAA="/>
  </w:docVars>
  <w:rsids>
    <w:rsidRoot w:val="00365DA8"/>
    <w:rsid w:val="00001159"/>
    <w:rsid w:val="00002179"/>
    <w:rsid w:val="00002444"/>
    <w:rsid w:val="000047A3"/>
    <w:rsid w:val="00005400"/>
    <w:rsid w:val="00005D9E"/>
    <w:rsid w:val="0000791D"/>
    <w:rsid w:val="00010EF8"/>
    <w:rsid w:val="000119AE"/>
    <w:rsid w:val="000130AA"/>
    <w:rsid w:val="000133AC"/>
    <w:rsid w:val="00013CBE"/>
    <w:rsid w:val="000174BB"/>
    <w:rsid w:val="00017DFB"/>
    <w:rsid w:val="00024614"/>
    <w:rsid w:val="00024A02"/>
    <w:rsid w:val="000261AF"/>
    <w:rsid w:val="00030800"/>
    <w:rsid w:val="00032E7B"/>
    <w:rsid w:val="0003324B"/>
    <w:rsid w:val="000400A7"/>
    <w:rsid w:val="00044F5E"/>
    <w:rsid w:val="000463C8"/>
    <w:rsid w:val="00047EE5"/>
    <w:rsid w:val="00051A49"/>
    <w:rsid w:val="00051D33"/>
    <w:rsid w:val="00052983"/>
    <w:rsid w:val="00054649"/>
    <w:rsid w:val="000577A9"/>
    <w:rsid w:val="00057B03"/>
    <w:rsid w:val="00060014"/>
    <w:rsid w:val="00061538"/>
    <w:rsid w:val="000647A1"/>
    <w:rsid w:val="0006517F"/>
    <w:rsid w:val="000662BB"/>
    <w:rsid w:val="00071157"/>
    <w:rsid w:val="000742DB"/>
    <w:rsid w:val="000750DD"/>
    <w:rsid w:val="00077D33"/>
    <w:rsid w:val="00081212"/>
    <w:rsid w:val="00082609"/>
    <w:rsid w:val="0008370F"/>
    <w:rsid w:val="00083776"/>
    <w:rsid w:val="0008521D"/>
    <w:rsid w:val="00087D20"/>
    <w:rsid w:val="000924D1"/>
    <w:rsid w:val="00092D3C"/>
    <w:rsid w:val="00092DB2"/>
    <w:rsid w:val="000934C3"/>
    <w:rsid w:val="000936B6"/>
    <w:rsid w:val="0009495D"/>
    <w:rsid w:val="000A09E3"/>
    <w:rsid w:val="000A0C48"/>
    <w:rsid w:val="000A0E8E"/>
    <w:rsid w:val="000A1876"/>
    <w:rsid w:val="000A4906"/>
    <w:rsid w:val="000A5CB0"/>
    <w:rsid w:val="000B1115"/>
    <w:rsid w:val="000B1A4E"/>
    <w:rsid w:val="000B23AC"/>
    <w:rsid w:val="000C0E69"/>
    <w:rsid w:val="000C1F16"/>
    <w:rsid w:val="000C2289"/>
    <w:rsid w:val="000C4218"/>
    <w:rsid w:val="000C45EB"/>
    <w:rsid w:val="000C5917"/>
    <w:rsid w:val="000C67DF"/>
    <w:rsid w:val="000C7A16"/>
    <w:rsid w:val="000D1B0F"/>
    <w:rsid w:val="000D1D48"/>
    <w:rsid w:val="000D61C9"/>
    <w:rsid w:val="000D6472"/>
    <w:rsid w:val="000E2BD5"/>
    <w:rsid w:val="000E4AE6"/>
    <w:rsid w:val="000E5E53"/>
    <w:rsid w:val="000E79BF"/>
    <w:rsid w:val="000E79E3"/>
    <w:rsid w:val="000E7F53"/>
    <w:rsid w:val="000F1004"/>
    <w:rsid w:val="000F155A"/>
    <w:rsid w:val="000F18C0"/>
    <w:rsid w:val="000F41FD"/>
    <w:rsid w:val="000F536F"/>
    <w:rsid w:val="000F5D76"/>
    <w:rsid w:val="000F5FF8"/>
    <w:rsid w:val="000F7F20"/>
    <w:rsid w:val="00100B00"/>
    <w:rsid w:val="00102A36"/>
    <w:rsid w:val="00104D8D"/>
    <w:rsid w:val="00105A96"/>
    <w:rsid w:val="00105B6B"/>
    <w:rsid w:val="001138C3"/>
    <w:rsid w:val="00113CCA"/>
    <w:rsid w:val="0011780C"/>
    <w:rsid w:val="00117A9F"/>
    <w:rsid w:val="00117FC3"/>
    <w:rsid w:val="00121CD7"/>
    <w:rsid w:val="001243D8"/>
    <w:rsid w:val="00124576"/>
    <w:rsid w:val="00130C12"/>
    <w:rsid w:val="0013333D"/>
    <w:rsid w:val="0013563B"/>
    <w:rsid w:val="00135747"/>
    <w:rsid w:val="00135BA3"/>
    <w:rsid w:val="00136750"/>
    <w:rsid w:val="00136E04"/>
    <w:rsid w:val="001375B2"/>
    <w:rsid w:val="001403AC"/>
    <w:rsid w:val="0014176A"/>
    <w:rsid w:val="00141A75"/>
    <w:rsid w:val="00141DA1"/>
    <w:rsid w:val="001420CC"/>
    <w:rsid w:val="0014227F"/>
    <w:rsid w:val="00143851"/>
    <w:rsid w:val="00144015"/>
    <w:rsid w:val="0014403C"/>
    <w:rsid w:val="00145EF5"/>
    <w:rsid w:val="00147A32"/>
    <w:rsid w:val="00147DCF"/>
    <w:rsid w:val="00147F99"/>
    <w:rsid w:val="001505EC"/>
    <w:rsid w:val="0015081F"/>
    <w:rsid w:val="00151738"/>
    <w:rsid w:val="0015195B"/>
    <w:rsid w:val="0015390C"/>
    <w:rsid w:val="001539B5"/>
    <w:rsid w:val="00155795"/>
    <w:rsid w:val="001573E7"/>
    <w:rsid w:val="001577BD"/>
    <w:rsid w:val="00157A9D"/>
    <w:rsid w:val="001637ED"/>
    <w:rsid w:val="001638A1"/>
    <w:rsid w:val="00163D47"/>
    <w:rsid w:val="00163E1D"/>
    <w:rsid w:val="00165F58"/>
    <w:rsid w:val="0017017F"/>
    <w:rsid w:val="00170D02"/>
    <w:rsid w:val="00172C01"/>
    <w:rsid w:val="0017320E"/>
    <w:rsid w:val="001744E6"/>
    <w:rsid w:val="00174B72"/>
    <w:rsid w:val="00174BE9"/>
    <w:rsid w:val="00176D36"/>
    <w:rsid w:val="00177F55"/>
    <w:rsid w:val="00182911"/>
    <w:rsid w:val="0018305C"/>
    <w:rsid w:val="001848CE"/>
    <w:rsid w:val="00184E75"/>
    <w:rsid w:val="00185A11"/>
    <w:rsid w:val="00186677"/>
    <w:rsid w:val="00190565"/>
    <w:rsid w:val="001908BE"/>
    <w:rsid w:val="001972C7"/>
    <w:rsid w:val="001977EF"/>
    <w:rsid w:val="001979E9"/>
    <w:rsid w:val="001A1738"/>
    <w:rsid w:val="001A18B3"/>
    <w:rsid w:val="001A1B7B"/>
    <w:rsid w:val="001A32A2"/>
    <w:rsid w:val="001A33D1"/>
    <w:rsid w:val="001A5F03"/>
    <w:rsid w:val="001A621C"/>
    <w:rsid w:val="001B161D"/>
    <w:rsid w:val="001B16A9"/>
    <w:rsid w:val="001B5F32"/>
    <w:rsid w:val="001B66DE"/>
    <w:rsid w:val="001B6833"/>
    <w:rsid w:val="001B6F7A"/>
    <w:rsid w:val="001B749C"/>
    <w:rsid w:val="001C428B"/>
    <w:rsid w:val="001C56DD"/>
    <w:rsid w:val="001C71B0"/>
    <w:rsid w:val="001D034E"/>
    <w:rsid w:val="001D293A"/>
    <w:rsid w:val="001D2FA6"/>
    <w:rsid w:val="001D466A"/>
    <w:rsid w:val="001D5D8C"/>
    <w:rsid w:val="001D6E83"/>
    <w:rsid w:val="001D727E"/>
    <w:rsid w:val="001D7B70"/>
    <w:rsid w:val="001E087A"/>
    <w:rsid w:val="001E0AEE"/>
    <w:rsid w:val="001E1436"/>
    <w:rsid w:val="001E35FD"/>
    <w:rsid w:val="001E36C7"/>
    <w:rsid w:val="001E39FB"/>
    <w:rsid w:val="001E5238"/>
    <w:rsid w:val="001E6050"/>
    <w:rsid w:val="001E6164"/>
    <w:rsid w:val="001E7D8E"/>
    <w:rsid w:val="001F11F5"/>
    <w:rsid w:val="001F17B5"/>
    <w:rsid w:val="001F233B"/>
    <w:rsid w:val="001F3D99"/>
    <w:rsid w:val="001F5CE5"/>
    <w:rsid w:val="001F69C0"/>
    <w:rsid w:val="00201C30"/>
    <w:rsid w:val="0020392F"/>
    <w:rsid w:val="00203E03"/>
    <w:rsid w:val="0020452E"/>
    <w:rsid w:val="002058AD"/>
    <w:rsid w:val="002064B5"/>
    <w:rsid w:val="00206B4E"/>
    <w:rsid w:val="0020775A"/>
    <w:rsid w:val="00210A92"/>
    <w:rsid w:val="002129C4"/>
    <w:rsid w:val="00221A80"/>
    <w:rsid w:val="00223C61"/>
    <w:rsid w:val="0022419C"/>
    <w:rsid w:val="00225EFD"/>
    <w:rsid w:val="00226BB1"/>
    <w:rsid w:val="00231601"/>
    <w:rsid w:val="0023717D"/>
    <w:rsid w:val="00241D05"/>
    <w:rsid w:val="00241D07"/>
    <w:rsid w:val="002425F3"/>
    <w:rsid w:val="00243ACC"/>
    <w:rsid w:val="00245A49"/>
    <w:rsid w:val="00246DE5"/>
    <w:rsid w:val="00251C4C"/>
    <w:rsid w:val="002534A4"/>
    <w:rsid w:val="00253E53"/>
    <w:rsid w:val="00254886"/>
    <w:rsid w:val="00257030"/>
    <w:rsid w:val="00257B9A"/>
    <w:rsid w:val="0026247A"/>
    <w:rsid w:val="0026411E"/>
    <w:rsid w:val="0026499B"/>
    <w:rsid w:val="002657CD"/>
    <w:rsid w:val="00270A2A"/>
    <w:rsid w:val="00270A4B"/>
    <w:rsid w:val="00272570"/>
    <w:rsid w:val="0027266A"/>
    <w:rsid w:val="0027268F"/>
    <w:rsid w:val="00273813"/>
    <w:rsid w:val="00274DDB"/>
    <w:rsid w:val="00275742"/>
    <w:rsid w:val="00276736"/>
    <w:rsid w:val="0027694D"/>
    <w:rsid w:val="00280258"/>
    <w:rsid w:val="00281DC8"/>
    <w:rsid w:val="00283445"/>
    <w:rsid w:val="00284F5A"/>
    <w:rsid w:val="0028648B"/>
    <w:rsid w:val="002875B5"/>
    <w:rsid w:val="00291799"/>
    <w:rsid w:val="00291896"/>
    <w:rsid w:val="00297FBB"/>
    <w:rsid w:val="002A02A4"/>
    <w:rsid w:val="002A1146"/>
    <w:rsid w:val="002A216F"/>
    <w:rsid w:val="002A2845"/>
    <w:rsid w:val="002A29E1"/>
    <w:rsid w:val="002A2F07"/>
    <w:rsid w:val="002A308B"/>
    <w:rsid w:val="002A36F6"/>
    <w:rsid w:val="002A59BB"/>
    <w:rsid w:val="002A6345"/>
    <w:rsid w:val="002A7E82"/>
    <w:rsid w:val="002B1AE9"/>
    <w:rsid w:val="002B47A1"/>
    <w:rsid w:val="002B738A"/>
    <w:rsid w:val="002C0797"/>
    <w:rsid w:val="002C5351"/>
    <w:rsid w:val="002C6864"/>
    <w:rsid w:val="002D1E6E"/>
    <w:rsid w:val="002D23C1"/>
    <w:rsid w:val="002D31DA"/>
    <w:rsid w:val="002D6363"/>
    <w:rsid w:val="002D6BFA"/>
    <w:rsid w:val="002D7E01"/>
    <w:rsid w:val="002E00BC"/>
    <w:rsid w:val="002E1A2A"/>
    <w:rsid w:val="002E249E"/>
    <w:rsid w:val="002E2523"/>
    <w:rsid w:val="002E3405"/>
    <w:rsid w:val="002E5CBB"/>
    <w:rsid w:val="002E6A91"/>
    <w:rsid w:val="002E6DE8"/>
    <w:rsid w:val="002F0AB0"/>
    <w:rsid w:val="002F16B7"/>
    <w:rsid w:val="002F36CE"/>
    <w:rsid w:val="002F38E0"/>
    <w:rsid w:val="002F55B9"/>
    <w:rsid w:val="00300646"/>
    <w:rsid w:val="00303A12"/>
    <w:rsid w:val="00303A48"/>
    <w:rsid w:val="00306765"/>
    <w:rsid w:val="00307645"/>
    <w:rsid w:val="0030777D"/>
    <w:rsid w:val="003079E7"/>
    <w:rsid w:val="003107D6"/>
    <w:rsid w:val="0031146C"/>
    <w:rsid w:val="00312C09"/>
    <w:rsid w:val="00312E96"/>
    <w:rsid w:val="00313060"/>
    <w:rsid w:val="00314298"/>
    <w:rsid w:val="003152B7"/>
    <w:rsid w:val="003154F5"/>
    <w:rsid w:val="003174F2"/>
    <w:rsid w:val="003210E0"/>
    <w:rsid w:val="00322F3D"/>
    <w:rsid w:val="0032403F"/>
    <w:rsid w:val="0032434A"/>
    <w:rsid w:val="00325C2C"/>
    <w:rsid w:val="003265E9"/>
    <w:rsid w:val="00326824"/>
    <w:rsid w:val="00327765"/>
    <w:rsid w:val="0033074F"/>
    <w:rsid w:val="0033190D"/>
    <w:rsid w:val="003337FF"/>
    <w:rsid w:val="00334DF2"/>
    <w:rsid w:val="003350FB"/>
    <w:rsid w:val="00336EB8"/>
    <w:rsid w:val="0034076B"/>
    <w:rsid w:val="00341AF5"/>
    <w:rsid w:val="003422A9"/>
    <w:rsid w:val="00350A23"/>
    <w:rsid w:val="00351022"/>
    <w:rsid w:val="003546B7"/>
    <w:rsid w:val="00355E8E"/>
    <w:rsid w:val="003605C1"/>
    <w:rsid w:val="00362372"/>
    <w:rsid w:val="00363A45"/>
    <w:rsid w:val="00365DA8"/>
    <w:rsid w:val="00366E32"/>
    <w:rsid w:val="00367FD6"/>
    <w:rsid w:val="00371024"/>
    <w:rsid w:val="00371AFB"/>
    <w:rsid w:val="0037593C"/>
    <w:rsid w:val="0037647D"/>
    <w:rsid w:val="00376C17"/>
    <w:rsid w:val="0037705D"/>
    <w:rsid w:val="00382F0F"/>
    <w:rsid w:val="003830F3"/>
    <w:rsid w:val="00384A18"/>
    <w:rsid w:val="003865E8"/>
    <w:rsid w:val="00387FD9"/>
    <w:rsid w:val="0039341C"/>
    <w:rsid w:val="00393A20"/>
    <w:rsid w:val="00395B79"/>
    <w:rsid w:val="003A0612"/>
    <w:rsid w:val="003A1853"/>
    <w:rsid w:val="003A1CAA"/>
    <w:rsid w:val="003A23B4"/>
    <w:rsid w:val="003A2BCF"/>
    <w:rsid w:val="003A389F"/>
    <w:rsid w:val="003A5241"/>
    <w:rsid w:val="003B1CA6"/>
    <w:rsid w:val="003B4919"/>
    <w:rsid w:val="003B5EF8"/>
    <w:rsid w:val="003C26CB"/>
    <w:rsid w:val="003C2FBA"/>
    <w:rsid w:val="003D0314"/>
    <w:rsid w:val="003D062B"/>
    <w:rsid w:val="003D3F33"/>
    <w:rsid w:val="003D6978"/>
    <w:rsid w:val="003E402E"/>
    <w:rsid w:val="003E4B58"/>
    <w:rsid w:val="003F13C8"/>
    <w:rsid w:val="003F152C"/>
    <w:rsid w:val="003F213F"/>
    <w:rsid w:val="003F2674"/>
    <w:rsid w:val="003F3E8E"/>
    <w:rsid w:val="003F5A5F"/>
    <w:rsid w:val="003F75EF"/>
    <w:rsid w:val="003F7699"/>
    <w:rsid w:val="004028B9"/>
    <w:rsid w:val="004031B3"/>
    <w:rsid w:val="0040604D"/>
    <w:rsid w:val="00410ED8"/>
    <w:rsid w:val="00413103"/>
    <w:rsid w:val="00413435"/>
    <w:rsid w:val="00413BC9"/>
    <w:rsid w:val="00415010"/>
    <w:rsid w:val="004163BE"/>
    <w:rsid w:val="0042027C"/>
    <w:rsid w:val="00420806"/>
    <w:rsid w:val="00423FCE"/>
    <w:rsid w:val="004323E2"/>
    <w:rsid w:val="004324BF"/>
    <w:rsid w:val="00434EBC"/>
    <w:rsid w:val="00435A12"/>
    <w:rsid w:val="004401EB"/>
    <w:rsid w:val="00440491"/>
    <w:rsid w:val="00440669"/>
    <w:rsid w:val="00440F5E"/>
    <w:rsid w:val="00445B83"/>
    <w:rsid w:val="00445DAB"/>
    <w:rsid w:val="00445F0A"/>
    <w:rsid w:val="00446307"/>
    <w:rsid w:val="004463A5"/>
    <w:rsid w:val="004469EF"/>
    <w:rsid w:val="00447BEF"/>
    <w:rsid w:val="0045255D"/>
    <w:rsid w:val="004528C7"/>
    <w:rsid w:val="004560AF"/>
    <w:rsid w:val="00456D0B"/>
    <w:rsid w:val="004601B7"/>
    <w:rsid w:val="004617E2"/>
    <w:rsid w:val="00462E37"/>
    <w:rsid w:val="00467208"/>
    <w:rsid w:val="004718A3"/>
    <w:rsid w:val="00473057"/>
    <w:rsid w:val="004742F4"/>
    <w:rsid w:val="00475936"/>
    <w:rsid w:val="00477DDC"/>
    <w:rsid w:val="00480E32"/>
    <w:rsid w:val="00481347"/>
    <w:rsid w:val="00482459"/>
    <w:rsid w:val="004832C5"/>
    <w:rsid w:val="00484C30"/>
    <w:rsid w:val="00484DAF"/>
    <w:rsid w:val="0048691B"/>
    <w:rsid w:val="004910D4"/>
    <w:rsid w:val="00492348"/>
    <w:rsid w:val="00492B68"/>
    <w:rsid w:val="0049647D"/>
    <w:rsid w:val="00497014"/>
    <w:rsid w:val="004A0CEC"/>
    <w:rsid w:val="004A0EA9"/>
    <w:rsid w:val="004A41E2"/>
    <w:rsid w:val="004B05C4"/>
    <w:rsid w:val="004B1FE4"/>
    <w:rsid w:val="004B590F"/>
    <w:rsid w:val="004B65E6"/>
    <w:rsid w:val="004B7FC6"/>
    <w:rsid w:val="004C0B48"/>
    <w:rsid w:val="004C3306"/>
    <w:rsid w:val="004C3A57"/>
    <w:rsid w:val="004C6498"/>
    <w:rsid w:val="004C656B"/>
    <w:rsid w:val="004C6B6D"/>
    <w:rsid w:val="004C7518"/>
    <w:rsid w:val="004D0871"/>
    <w:rsid w:val="004D33C3"/>
    <w:rsid w:val="004D49E3"/>
    <w:rsid w:val="004D4F21"/>
    <w:rsid w:val="004D696C"/>
    <w:rsid w:val="004E0D22"/>
    <w:rsid w:val="004E5CDE"/>
    <w:rsid w:val="004F09B5"/>
    <w:rsid w:val="004F1252"/>
    <w:rsid w:val="004F1DB2"/>
    <w:rsid w:val="004F203B"/>
    <w:rsid w:val="004F4A18"/>
    <w:rsid w:val="004F4B8F"/>
    <w:rsid w:val="004F5E2A"/>
    <w:rsid w:val="00504E69"/>
    <w:rsid w:val="00504EE0"/>
    <w:rsid w:val="00506C36"/>
    <w:rsid w:val="0051037D"/>
    <w:rsid w:val="0051198D"/>
    <w:rsid w:val="005130DE"/>
    <w:rsid w:val="0051420F"/>
    <w:rsid w:val="005169B0"/>
    <w:rsid w:val="0052033A"/>
    <w:rsid w:val="00521630"/>
    <w:rsid w:val="00522069"/>
    <w:rsid w:val="00524482"/>
    <w:rsid w:val="005244A5"/>
    <w:rsid w:val="00526FAE"/>
    <w:rsid w:val="0053032E"/>
    <w:rsid w:val="00531272"/>
    <w:rsid w:val="0053127F"/>
    <w:rsid w:val="00531885"/>
    <w:rsid w:val="005326F0"/>
    <w:rsid w:val="00533585"/>
    <w:rsid w:val="00533AF0"/>
    <w:rsid w:val="00540577"/>
    <w:rsid w:val="00541712"/>
    <w:rsid w:val="00542ABE"/>
    <w:rsid w:val="00543861"/>
    <w:rsid w:val="00545B52"/>
    <w:rsid w:val="005478BA"/>
    <w:rsid w:val="0055074B"/>
    <w:rsid w:val="00552A6F"/>
    <w:rsid w:val="005562C7"/>
    <w:rsid w:val="00560569"/>
    <w:rsid w:val="00560AE0"/>
    <w:rsid w:val="0056146B"/>
    <w:rsid w:val="00561F69"/>
    <w:rsid w:val="00562686"/>
    <w:rsid w:val="0056512C"/>
    <w:rsid w:val="00565B1B"/>
    <w:rsid w:val="0056697B"/>
    <w:rsid w:val="00567897"/>
    <w:rsid w:val="0057096C"/>
    <w:rsid w:val="005711E8"/>
    <w:rsid w:val="005743BC"/>
    <w:rsid w:val="00575437"/>
    <w:rsid w:val="00575633"/>
    <w:rsid w:val="0058105C"/>
    <w:rsid w:val="0058121D"/>
    <w:rsid w:val="0058237C"/>
    <w:rsid w:val="00584558"/>
    <w:rsid w:val="00586661"/>
    <w:rsid w:val="00586E26"/>
    <w:rsid w:val="00587766"/>
    <w:rsid w:val="00587CC7"/>
    <w:rsid w:val="00590635"/>
    <w:rsid w:val="00591375"/>
    <w:rsid w:val="005952C6"/>
    <w:rsid w:val="0059624E"/>
    <w:rsid w:val="00596660"/>
    <w:rsid w:val="00596B37"/>
    <w:rsid w:val="00597701"/>
    <w:rsid w:val="005A191B"/>
    <w:rsid w:val="005A6446"/>
    <w:rsid w:val="005B114B"/>
    <w:rsid w:val="005B3079"/>
    <w:rsid w:val="005B37B1"/>
    <w:rsid w:val="005B4A3E"/>
    <w:rsid w:val="005B77B6"/>
    <w:rsid w:val="005B7EEB"/>
    <w:rsid w:val="005C11FE"/>
    <w:rsid w:val="005C17B9"/>
    <w:rsid w:val="005C2850"/>
    <w:rsid w:val="005C2AB1"/>
    <w:rsid w:val="005C4158"/>
    <w:rsid w:val="005C6D87"/>
    <w:rsid w:val="005C71C7"/>
    <w:rsid w:val="005C7C85"/>
    <w:rsid w:val="005D31E4"/>
    <w:rsid w:val="005D5BAB"/>
    <w:rsid w:val="005D788D"/>
    <w:rsid w:val="005E0734"/>
    <w:rsid w:val="005E2417"/>
    <w:rsid w:val="005E5592"/>
    <w:rsid w:val="005E5AF0"/>
    <w:rsid w:val="005E73ED"/>
    <w:rsid w:val="005F340B"/>
    <w:rsid w:val="005F3D36"/>
    <w:rsid w:val="005F4A57"/>
    <w:rsid w:val="005F5D56"/>
    <w:rsid w:val="006025B7"/>
    <w:rsid w:val="0060340E"/>
    <w:rsid w:val="00605414"/>
    <w:rsid w:val="00605C27"/>
    <w:rsid w:val="00606EC5"/>
    <w:rsid w:val="00607A79"/>
    <w:rsid w:val="00607AEE"/>
    <w:rsid w:val="0061062D"/>
    <w:rsid w:val="006119E3"/>
    <w:rsid w:val="00612918"/>
    <w:rsid w:val="006138FD"/>
    <w:rsid w:val="00614826"/>
    <w:rsid w:val="00614A1A"/>
    <w:rsid w:val="00615263"/>
    <w:rsid w:val="006153F8"/>
    <w:rsid w:val="006172DA"/>
    <w:rsid w:val="00620A20"/>
    <w:rsid w:val="0062306B"/>
    <w:rsid w:val="00625449"/>
    <w:rsid w:val="00626E73"/>
    <w:rsid w:val="00627748"/>
    <w:rsid w:val="00631769"/>
    <w:rsid w:val="0063271E"/>
    <w:rsid w:val="006339CF"/>
    <w:rsid w:val="00635E8D"/>
    <w:rsid w:val="00637E48"/>
    <w:rsid w:val="006400A8"/>
    <w:rsid w:val="00641C13"/>
    <w:rsid w:val="00641C39"/>
    <w:rsid w:val="00645689"/>
    <w:rsid w:val="006456B3"/>
    <w:rsid w:val="00645E8F"/>
    <w:rsid w:val="00646481"/>
    <w:rsid w:val="00646F0E"/>
    <w:rsid w:val="006475D3"/>
    <w:rsid w:val="00647FF0"/>
    <w:rsid w:val="00650798"/>
    <w:rsid w:val="00652F6D"/>
    <w:rsid w:val="00653DCA"/>
    <w:rsid w:val="00653DCE"/>
    <w:rsid w:val="006575EF"/>
    <w:rsid w:val="00660F02"/>
    <w:rsid w:val="00664A1C"/>
    <w:rsid w:val="00665D12"/>
    <w:rsid w:val="006709DF"/>
    <w:rsid w:val="00672D6F"/>
    <w:rsid w:val="00674318"/>
    <w:rsid w:val="0067476D"/>
    <w:rsid w:val="00677011"/>
    <w:rsid w:val="00677378"/>
    <w:rsid w:val="00677767"/>
    <w:rsid w:val="00677DB5"/>
    <w:rsid w:val="00681652"/>
    <w:rsid w:val="006831E9"/>
    <w:rsid w:val="00684DB3"/>
    <w:rsid w:val="0068530C"/>
    <w:rsid w:val="00686355"/>
    <w:rsid w:val="00694641"/>
    <w:rsid w:val="00697ACA"/>
    <w:rsid w:val="006A0E74"/>
    <w:rsid w:val="006A1665"/>
    <w:rsid w:val="006A16C0"/>
    <w:rsid w:val="006A1A89"/>
    <w:rsid w:val="006A3AC9"/>
    <w:rsid w:val="006A3FA7"/>
    <w:rsid w:val="006A6317"/>
    <w:rsid w:val="006B0155"/>
    <w:rsid w:val="006B50A0"/>
    <w:rsid w:val="006B6400"/>
    <w:rsid w:val="006C0219"/>
    <w:rsid w:val="006C0DE2"/>
    <w:rsid w:val="006C0E60"/>
    <w:rsid w:val="006C0F53"/>
    <w:rsid w:val="006C26E2"/>
    <w:rsid w:val="006C48DB"/>
    <w:rsid w:val="006C56EE"/>
    <w:rsid w:val="006C64E1"/>
    <w:rsid w:val="006C7188"/>
    <w:rsid w:val="006D1AD1"/>
    <w:rsid w:val="006D5C23"/>
    <w:rsid w:val="006D6E0C"/>
    <w:rsid w:val="006D7A5F"/>
    <w:rsid w:val="006E1659"/>
    <w:rsid w:val="006E3B18"/>
    <w:rsid w:val="006E5D40"/>
    <w:rsid w:val="006E6261"/>
    <w:rsid w:val="006F6C7B"/>
    <w:rsid w:val="007036B6"/>
    <w:rsid w:val="00703AF6"/>
    <w:rsid w:val="00711DE3"/>
    <w:rsid w:val="0071259D"/>
    <w:rsid w:val="00713819"/>
    <w:rsid w:val="0071586C"/>
    <w:rsid w:val="00715A20"/>
    <w:rsid w:val="00722D67"/>
    <w:rsid w:val="0072458F"/>
    <w:rsid w:val="00724DDC"/>
    <w:rsid w:val="007263D7"/>
    <w:rsid w:val="00727C94"/>
    <w:rsid w:val="00731888"/>
    <w:rsid w:val="007322C8"/>
    <w:rsid w:val="0074004E"/>
    <w:rsid w:val="00747A07"/>
    <w:rsid w:val="00747CEC"/>
    <w:rsid w:val="007514E8"/>
    <w:rsid w:val="00751596"/>
    <w:rsid w:val="007601F2"/>
    <w:rsid w:val="007633B7"/>
    <w:rsid w:val="00764D78"/>
    <w:rsid w:val="00766653"/>
    <w:rsid w:val="00767B3D"/>
    <w:rsid w:val="00767F1C"/>
    <w:rsid w:val="00770155"/>
    <w:rsid w:val="00772087"/>
    <w:rsid w:val="00773E85"/>
    <w:rsid w:val="00775788"/>
    <w:rsid w:val="00777DDF"/>
    <w:rsid w:val="0078198A"/>
    <w:rsid w:val="00781E84"/>
    <w:rsid w:val="00782761"/>
    <w:rsid w:val="00783292"/>
    <w:rsid w:val="00786692"/>
    <w:rsid w:val="0079117F"/>
    <w:rsid w:val="007911F7"/>
    <w:rsid w:val="00792224"/>
    <w:rsid w:val="007968CC"/>
    <w:rsid w:val="0079766B"/>
    <w:rsid w:val="007A1CE5"/>
    <w:rsid w:val="007A443A"/>
    <w:rsid w:val="007A74EA"/>
    <w:rsid w:val="007B0124"/>
    <w:rsid w:val="007B1231"/>
    <w:rsid w:val="007B13E6"/>
    <w:rsid w:val="007B15EF"/>
    <w:rsid w:val="007B6AF0"/>
    <w:rsid w:val="007B6FE7"/>
    <w:rsid w:val="007B76CB"/>
    <w:rsid w:val="007C16FC"/>
    <w:rsid w:val="007C1C11"/>
    <w:rsid w:val="007C4F80"/>
    <w:rsid w:val="007C54AF"/>
    <w:rsid w:val="007C57AB"/>
    <w:rsid w:val="007C58FE"/>
    <w:rsid w:val="007C5BDE"/>
    <w:rsid w:val="007C69B7"/>
    <w:rsid w:val="007C6C98"/>
    <w:rsid w:val="007D0C10"/>
    <w:rsid w:val="007D38F7"/>
    <w:rsid w:val="007D587F"/>
    <w:rsid w:val="007D6668"/>
    <w:rsid w:val="007E30B8"/>
    <w:rsid w:val="007E44ED"/>
    <w:rsid w:val="007E5FB5"/>
    <w:rsid w:val="007E6040"/>
    <w:rsid w:val="007E6203"/>
    <w:rsid w:val="007E6969"/>
    <w:rsid w:val="007E7152"/>
    <w:rsid w:val="007F3CA9"/>
    <w:rsid w:val="007F4809"/>
    <w:rsid w:val="007F497C"/>
    <w:rsid w:val="007F607C"/>
    <w:rsid w:val="007F7627"/>
    <w:rsid w:val="00807DE7"/>
    <w:rsid w:val="00810246"/>
    <w:rsid w:val="00810792"/>
    <w:rsid w:val="00820692"/>
    <w:rsid w:val="00822E9A"/>
    <w:rsid w:val="00824253"/>
    <w:rsid w:val="00825436"/>
    <w:rsid w:val="00825EE2"/>
    <w:rsid w:val="00830069"/>
    <w:rsid w:val="008301F9"/>
    <w:rsid w:val="008320B2"/>
    <w:rsid w:val="0083246E"/>
    <w:rsid w:val="0083266A"/>
    <w:rsid w:val="00832821"/>
    <w:rsid w:val="00832B04"/>
    <w:rsid w:val="00833F38"/>
    <w:rsid w:val="00834CA6"/>
    <w:rsid w:val="00834DFD"/>
    <w:rsid w:val="00835761"/>
    <w:rsid w:val="008358F6"/>
    <w:rsid w:val="00836D61"/>
    <w:rsid w:val="00836EC1"/>
    <w:rsid w:val="008376B0"/>
    <w:rsid w:val="00840A35"/>
    <w:rsid w:val="00840B2C"/>
    <w:rsid w:val="008413AC"/>
    <w:rsid w:val="0084147C"/>
    <w:rsid w:val="008465F8"/>
    <w:rsid w:val="00850B3F"/>
    <w:rsid w:val="00850F14"/>
    <w:rsid w:val="00853D68"/>
    <w:rsid w:val="00854CCF"/>
    <w:rsid w:val="008554F9"/>
    <w:rsid w:val="0085754E"/>
    <w:rsid w:val="00862597"/>
    <w:rsid w:val="00864F41"/>
    <w:rsid w:val="00865482"/>
    <w:rsid w:val="00866419"/>
    <w:rsid w:val="00871C58"/>
    <w:rsid w:val="008728CE"/>
    <w:rsid w:val="008730EF"/>
    <w:rsid w:val="00873521"/>
    <w:rsid w:val="00880AC3"/>
    <w:rsid w:val="0088456B"/>
    <w:rsid w:val="00890D10"/>
    <w:rsid w:val="008926E6"/>
    <w:rsid w:val="008948BB"/>
    <w:rsid w:val="008959A4"/>
    <w:rsid w:val="00897604"/>
    <w:rsid w:val="0089788C"/>
    <w:rsid w:val="008A1476"/>
    <w:rsid w:val="008A392C"/>
    <w:rsid w:val="008A42B6"/>
    <w:rsid w:val="008A57CB"/>
    <w:rsid w:val="008A586C"/>
    <w:rsid w:val="008B12AB"/>
    <w:rsid w:val="008B3EF7"/>
    <w:rsid w:val="008C07D5"/>
    <w:rsid w:val="008C0EE2"/>
    <w:rsid w:val="008C114C"/>
    <w:rsid w:val="008C4AA0"/>
    <w:rsid w:val="008C5E7A"/>
    <w:rsid w:val="008C623B"/>
    <w:rsid w:val="008C7886"/>
    <w:rsid w:val="008C7E96"/>
    <w:rsid w:val="008D254D"/>
    <w:rsid w:val="008D3236"/>
    <w:rsid w:val="008D36CF"/>
    <w:rsid w:val="008D49AC"/>
    <w:rsid w:val="008D5CA1"/>
    <w:rsid w:val="008E36A5"/>
    <w:rsid w:val="008E4E57"/>
    <w:rsid w:val="008E6B93"/>
    <w:rsid w:val="008E77D4"/>
    <w:rsid w:val="008F287C"/>
    <w:rsid w:val="008F2E2D"/>
    <w:rsid w:val="008F3377"/>
    <w:rsid w:val="008F4845"/>
    <w:rsid w:val="008F4D2D"/>
    <w:rsid w:val="008F51FE"/>
    <w:rsid w:val="008F5A24"/>
    <w:rsid w:val="008F5E71"/>
    <w:rsid w:val="008F6C01"/>
    <w:rsid w:val="008F733C"/>
    <w:rsid w:val="009027CC"/>
    <w:rsid w:val="0090774E"/>
    <w:rsid w:val="00907B83"/>
    <w:rsid w:val="009104A3"/>
    <w:rsid w:val="009110AB"/>
    <w:rsid w:val="0091334C"/>
    <w:rsid w:val="00913890"/>
    <w:rsid w:val="00914A78"/>
    <w:rsid w:val="00916732"/>
    <w:rsid w:val="00916D7E"/>
    <w:rsid w:val="0091748B"/>
    <w:rsid w:val="00917911"/>
    <w:rsid w:val="00917AF2"/>
    <w:rsid w:val="009208FE"/>
    <w:rsid w:val="0092167C"/>
    <w:rsid w:val="00926269"/>
    <w:rsid w:val="00926BD2"/>
    <w:rsid w:val="00930514"/>
    <w:rsid w:val="00931E67"/>
    <w:rsid w:val="0093260E"/>
    <w:rsid w:val="0093593F"/>
    <w:rsid w:val="00937362"/>
    <w:rsid w:val="00940796"/>
    <w:rsid w:val="00941394"/>
    <w:rsid w:val="00941871"/>
    <w:rsid w:val="00943B28"/>
    <w:rsid w:val="00945846"/>
    <w:rsid w:val="00946415"/>
    <w:rsid w:val="00946AF2"/>
    <w:rsid w:val="009506C8"/>
    <w:rsid w:val="0095295F"/>
    <w:rsid w:val="0095350B"/>
    <w:rsid w:val="00953EB1"/>
    <w:rsid w:val="009545C0"/>
    <w:rsid w:val="00955178"/>
    <w:rsid w:val="00955CDE"/>
    <w:rsid w:val="00960556"/>
    <w:rsid w:val="00961A77"/>
    <w:rsid w:val="009625C2"/>
    <w:rsid w:val="009648E0"/>
    <w:rsid w:val="0096496A"/>
    <w:rsid w:val="00964E4B"/>
    <w:rsid w:val="0096735F"/>
    <w:rsid w:val="00967A9A"/>
    <w:rsid w:val="009701B5"/>
    <w:rsid w:val="00971160"/>
    <w:rsid w:val="00971A64"/>
    <w:rsid w:val="009748D9"/>
    <w:rsid w:val="00977773"/>
    <w:rsid w:val="0098015D"/>
    <w:rsid w:val="009802B5"/>
    <w:rsid w:val="009804C5"/>
    <w:rsid w:val="009835F0"/>
    <w:rsid w:val="009850B3"/>
    <w:rsid w:val="00986C70"/>
    <w:rsid w:val="00991CB2"/>
    <w:rsid w:val="0099703E"/>
    <w:rsid w:val="009A0A57"/>
    <w:rsid w:val="009A2496"/>
    <w:rsid w:val="009A6162"/>
    <w:rsid w:val="009A61D1"/>
    <w:rsid w:val="009A698D"/>
    <w:rsid w:val="009A6D95"/>
    <w:rsid w:val="009B37D5"/>
    <w:rsid w:val="009B4F2A"/>
    <w:rsid w:val="009B5047"/>
    <w:rsid w:val="009B51D4"/>
    <w:rsid w:val="009B6E76"/>
    <w:rsid w:val="009B79BA"/>
    <w:rsid w:val="009C051D"/>
    <w:rsid w:val="009C0BA9"/>
    <w:rsid w:val="009C0D6F"/>
    <w:rsid w:val="009C0EFE"/>
    <w:rsid w:val="009C1727"/>
    <w:rsid w:val="009C1B94"/>
    <w:rsid w:val="009C28C4"/>
    <w:rsid w:val="009C2BCB"/>
    <w:rsid w:val="009C4794"/>
    <w:rsid w:val="009C4A4A"/>
    <w:rsid w:val="009C5159"/>
    <w:rsid w:val="009C54C1"/>
    <w:rsid w:val="009C6243"/>
    <w:rsid w:val="009C6356"/>
    <w:rsid w:val="009C6EAE"/>
    <w:rsid w:val="009C7C09"/>
    <w:rsid w:val="009C7F01"/>
    <w:rsid w:val="009D1488"/>
    <w:rsid w:val="009D267F"/>
    <w:rsid w:val="009D3CED"/>
    <w:rsid w:val="009D435C"/>
    <w:rsid w:val="009D5006"/>
    <w:rsid w:val="009D533D"/>
    <w:rsid w:val="009D5D73"/>
    <w:rsid w:val="009D6EA4"/>
    <w:rsid w:val="009D7310"/>
    <w:rsid w:val="009E0FD9"/>
    <w:rsid w:val="009E105A"/>
    <w:rsid w:val="009E374A"/>
    <w:rsid w:val="009E4A0F"/>
    <w:rsid w:val="009E4C4B"/>
    <w:rsid w:val="009E6F0C"/>
    <w:rsid w:val="009F43F4"/>
    <w:rsid w:val="009F5955"/>
    <w:rsid w:val="00A005A4"/>
    <w:rsid w:val="00A00F1F"/>
    <w:rsid w:val="00A017F9"/>
    <w:rsid w:val="00A024A6"/>
    <w:rsid w:val="00A03D1F"/>
    <w:rsid w:val="00A05AE6"/>
    <w:rsid w:val="00A075B4"/>
    <w:rsid w:val="00A10184"/>
    <w:rsid w:val="00A10AC3"/>
    <w:rsid w:val="00A1195B"/>
    <w:rsid w:val="00A14A8E"/>
    <w:rsid w:val="00A20675"/>
    <w:rsid w:val="00A2177C"/>
    <w:rsid w:val="00A21BEF"/>
    <w:rsid w:val="00A22AC8"/>
    <w:rsid w:val="00A2387C"/>
    <w:rsid w:val="00A2406A"/>
    <w:rsid w:val="00A259CB"/>
    <w:rsid w:val="00A26E3C"/>
    <w:rsid w:val="00A275C6"/>
    <w:rsid w:val="00A31171"/>
    <w:rsid w:val="00A32228"/>
    <w:rsid w:val="00A3627E"/>
    <w:rsid w:val="00A370A8"/>
    <w:rsid w:val="00A37673"/>
    <w:rsid w:val="00A37990"/>
    <w:rsid w:val="00A43AF9"/>
    <w:rsid w:val="00A452EB"/>
    <w:rsid w:val="00A4614D"/>
    <w:rsid w:val="00A473E7"/>
    <w:rsid w:val="00A52C98"/>
    <w:rsid w:val="00A54572"/>
    <w:rsid w:val="00A600F3"/>
    <w:rsid w:val="00A627EF"/>
    <w:rsid w:val="00A63144"/>
    <w:rsid w:val="00A65AC8"/>
    <w:rsid w:val="00A67A6A"/>
    <w:rsid w:val="00A67DE7"/>
    <w:rsid w:val="00A70363"/>
    <w:rsid w:val="00A73100"/>
    <w:rsid w:val="00A7440A"/>
    <w:rsid w:val="00A747E1"/>
    <w:rsid w:val="00A75902"/>
    <w:rsid w:val="00A771D0"/>
    <w:rsid w:val="00A77869"/>
    <w:rsid w:val="00A8266B"/>
    <w:rsid w:val="00A86FC7"/>
    <w:rsid w:val="00A8765B"/>
    <w:rsid w:val="00A87791"/>
    <w:rsid w:val="00A91B4D"/>
    <w:rsid w:val="00A93303"/>
    <w:rsid w:val="00A939B3"/>
    <w:rsid w:val="00A9410D"/>
    <w:rsid w:val="00A96D71"/>
    <w:rsid w:val="00A96F3B"/>
    <w:rsid w:val="00AA0DC3"/>
    <w:rsid w:val="00AA2673"/>
    <w:rsid w:val="00AA3F62"/>
    <w:rsid w:val="00AA51FA"/>
    <w:rsid w:val="00AA6039"/>
    <w:rsid w:val="00AA67CF"/>
    <w:rsid w:val="00AA7285"/>
    <w:rsid w:val="00AB1247"/>
    <w:rsid w:val="00AB1D32"/>
    <w:rsid w:val="00AB5CBD"/>
    <w:rsid w:val="00AB758F"/>
    <w:rsid w:val="00AC2453"/>
    <w:rsid w:val="00AC2B1C"/>
    <w:rsid w:val="00AC34B7"/>
    <w:rsid w:val="00AC6C14"/>
    <w:rsid w:val="00AD2E15"/>
    <w:rsid w:val="00AD2FE4"/>
    <w:rsid w:val="00AD49AF"/>
    <w:rsid w:val="00AD4EA7"/>
    <w:rsid w:val="00AE1853"/>
    <w:rsid w:val="00AE2154"/>
    <w:rsid w:val="00AE51AE"/>
    <w:rsid w:val="00AE5BF1"/>
    <w:rsid w:val="00AE732A"/>
    <w:rsid w:val="00AE7E2D"/>
    <w:rsid w:val="00AF204D"/>
    <w:rsid w:val="00AF33A4"/>
    <w:rsid w:val="00AF37A7"/>
    <w:rsid w:val="00AF4B6B"/>
    <w:rsid w:val="00AF5837"/>
    <w:rsid w:val="00AF5E02"/>
    <w:rsid w:val="00AF6CC2"/>
    <w:rsid w:val="00B01300"/>
    <w:rsid w:val="00B01863"/>
    <w:rsid w:val="00B0222A"/>
    <w:rsid w:val="00B02BDF"/>
    <w:rsid w:val="00B06B0E"/>
    <w:rsid w:val="00B074A4"/>
    <w:rsid w:val="00B1025F"/>
    <w:rsid w:val="00B102E4"/>
    <w:rsid w:val="00B107F4"/>
    <w:rsid w:val="00B16F1A"/>
    <w:rsid w:val="00B1717D"/>
    <w:rsid w:val="00B1769C"/>
    <w:rsid w:val="00B179C2"/>
    <w:rsid w:val="00B218B7"/>
    <w:rsid w:val="00B21E5E"/>
    <w:rsid w:val="00B23D50"/>
    <w:rsid w:val="00B240BB"/>
    <w:rsid w:val="00B25B5F"/>
    <w:rsid w:val="00B31EDE"/>
    <w:rsid w:val="00B3473F"/>
    <w:rsid w:val="00B36272"/>
    <w:rsid w:val="00B364F5"/>
    <w:rsid w:val="00B41AA9"/>
    <w:rsid w:val="00B4308E"/>
    <w:rsid w:val="00B4529D"/>
    <w:rsid w:val="00B460B8"/>
    <w:rsid w:val="00B46707"/>
    <w:rsid w:val="00B551B7"/>
    <w:rsid w:val="00B557AE"/>
    <w:rsid w:val="00B55C3E"/>
    <w:rsid w:val="00B565F8"/>
    <w:rsid w:val="00B61278"/>
    <w:rsid w:val="00B62F7C"/>
    <w:rsid w:val="00B63B15"/>
    <w:rsid w:val="00B66FD4"/>
    <w:rsid w:val="00B70421"/>
    <w:rsid w:val="00B738C3"/>
    <w:rsid w:val="00B739B0"/>
    <w:rsid w:val="00B74941"/>
    <w:rsid w:val="00B75B16"/>
    <w:rsid w:val="00B80367"/>
    <w:rsid w:val="00B80589"/>
    <w:rsid w:val="00B80EEB"/>
    <w:rsid w:val="00B83480"/>
    <w:rsid w:val="00B83E4F"/>
    <w:rsid w:val="00B84247"/>
    <w:rsid w:val="00B84CC6"/>
    <w:rsid w:val="00B87B6C"/>
    <w:rsid w:val="00B94F2E"/>
    <w:rsid w:val="00B95D28"/>
    <w:rsid w:val="00BA45E7"/>
    <w:rsid w:val="00BA6B29"/>
    <w:rsid w:val="00BA6D15"/>
    <w:rsid w:val="00BB73BD"/>
    <w:rsid w:val="00BC1618"/>
    <w:rsid w:val="00BC2DA4"/>
    <w:rsid w:val="00BC2F2B"/>
    <w:rsid w:val="00BC30F3"/>
    <w:rsid w:val="00BC3100"/>
    <w:rsid w:val="00BC35BC"/>
    <w:rsid w:val="00BC5171"/>
    <w:rsid w:val="00BC79DD"/>
    <w:rsid w:val="00BC7AE0"/>
    <w:rsid w:val="00BD0D34"/>
    <w:rsid w:val="00BD2ABA"/>
    <w:rsid w:val="00BD3409"/>
    <w:rsid w:val="00BE04DE"/>
    <w:rsid w:val="00BE2F97"/>
    <w:rsid w:val="00BE4314"/>
    <w:rsid w:val="00BE749F"/>
    <w:rsid w:val="00BF0270"/>
    <w:rsid w:val="00BF29E9"/>
    <w:rsid w:val="00BF3B2C"/>
    <w:rsid w:val="00BF4499"/>
    <w:rsid w:val="00BF5FAC"/>
    <w:rsid w:val="00C004CE"/>
    <w:rsid w:val="00C1179A"/>
    <w:rsid w:val="00C1185A"/>
    <w:rsid w:val="00C12017"/>
    <w:rsid w:val="00C1276C"/>
    <w:rsid w:val="00C12E27"/>
    <w:rsid w:val="00C12EB9"/>
    <w:rsid w:val="00C16FB8"/>
    <w:rsid w:val="00C213A3"/>
    <w:rsid w:val="00C231DD"/>
    <w:rsid w:val="00C26F0D"/>
    <w:rsid w:val="00C27F93"/>
    <w:rsid w:val="00C30613"/>
    <w:rsid w:val="00C32733"/>
    <w:rsid w:val="00C36171"/>
    <w:rsid w:val="00C41199"/>
    <w:rsid w:val="00C41936"/>
    <w:rsid w:val="00C437C1"/>
    <w:rsid w:val="00C43AEF"/>
    <w:rsid w:val="00C44B9F"/>
    <w:rsid w:val="00C46537"/>
    <w:rsid w:val="00C468F7"/>
    <w:rsid w:val="00C5004D"/>
    <w:rsid w:val="00C50AD8"/>
    <w:rsid w:val="00C50BF4"/>
    <w:rsid w:val="00C51BFF"/>
    <w:rsid w:val="00C546CC"/>
    <w:rsid w:val="00C56499"/>
    <w:rsid w:val="00C56FA3"/>
    <w:rsid w:val="00C57548"/>
    <w:rsid w:val="00C57EFD"/>
    <w:rsid w:val="00C60ADC"/>
    <w:rsid w:val="00C6138A"/>
    <w:rsid w:val="00C63A4C"/>
    <w:rsid w:val="00C6689B"/>
    <w:rsid w:val="00C74D87"/>
    <w:rsid w:val="00C75356"/>
    <w:rsid w:val="00C805A4"/>
    <w:rsid w:val="00C80E3B"/>
    <w:rsid w:val="00C8464B"/>
    <w:rsid w:val="00C87456"/>
    <w:rsid w:val="00C908D0"/>
    <w:rsid w:val="00C927DC"/>
    <w:rsid w:val="00C9579B"/>
    <w:rsid w:val="00C95954"/>
    <w:rsid w:val="00C95A97"/>
    <w:rsid w:val="00C95F91"/>
    <w:rsid w:val="00C9713F"/>
    <w:rsid w:val="00CA32D8"/>
    <w:rsid w:val="00CA470A"/>
    <w:rsid w:val="00CA5611"/>
    <w:rsid w:val="00CA56E2"/>
    <w:rsid w:val="00CA6D3A"/>
    <w:rsid w:val="00CA752A"/>
    <w:rsid w:val="00CA78F6"/>
    <w:rsid w:val="00CB0108"/>
    <w:rsid w:val="00CB79CA"/>
    <w:rsid w:val="00CB7D85"/>
    <w:rsid w:val="00CC0CFC"/>
    <w:rsid w:val="00CC53E2"/>
    <w:rsid w:val="00CC7C2C"/>
    <w:rsid w:val="00CD0AE8"/>
    <w:rsid w:val="00CD1859"/>
    <w:rsid w:val="00CD354D"/>
    <w:rsid w:val="00CD6886"/>
    <w:rsid w:val="00CE0504"/>
    <w:rsid w:val="00CE1B3E"/>
    <w:rsid w:val="00CE1C6D"/>
    <w:rsid w:val="00CE2EEE"/>
    <w:rsid w:val="00CE5052"/>
    <w:rsid w:val="00CE57D5"/>
    <w:rsid w:val="00CF0D28"/>
    <w:rsid w:val="00CF1304"/>
    <w:rsid w:val="00CF171B"/>
    <w:rsid w:val="00CF4789"/>
    <w:rsid w:val="00D004AC"/>
    <w:rsid w:val="00D02258"/>
    <w:rsid w:val="00D02429"/>
    <w:rsid w:val="00D02E75"/>
    <w:rsid w:val="00D04AE5"/>
    <w:rsid w:val="00D0544A"/>
    <w:rsid w:val="00D060D4"/>
    <w:rsid w:val="00D11802"/>
    <w:rsid w:val="00D11F0A"/>
    <w:rsid w:val="00D12073"/>
    <w:rsid w:val="00D13702"/>
    <w:rsid w:val="00D14331"/>
    <w:rsid w:val="00D1632B"/>
    <w:rsid w:val="00D203BD"/>
    <w:rsid w:val="00D20AD2"/>
    <w:rsid w:val="00D22DF5"/>
    <w:rsid w:val="00D2339C"/>
    <w:rsid w:val="00D26A51"/>
    <w:rsid w:val="00D30C5F"/>
    <w:rsid w:val="00D3254F"/>
    <w:rsid w:val="00D34953"/>
    <w:rsid w:val="00D35E0B"/>
    <w:rsid w:val="00D40360"/>
    <w:rsid w:val="00D40366"/>
    <w:rsid w:val="00D40F94"/>
    <w:rsid w:val="00D41488"/>
    <w:rsid w:val="00D41F6E"/>
    <w:rsid w:val="00D42542"/>
    <w:rsid w:val="00D4450A"/>
    <w:rsid w:val="00D50222"/>
    <w:rsid w:val="00D502FE"/>
    <w:rsid w:val="00D551A2"/>
    <w:rsid w:val="00D61DBE"/>
    <w:rsid w:val="00D61E9C"/>
    <w:rsid w:val="00D63BBE"/>
    <w:rsid w:val="00D641CC"/>
    <w:rsid w:val="00D641DA"/>
    <w:rsid w:val="00D64341"/>
    <w:rsid w:val="00D65651"/>
    <w:rsid w:val="00D70EB3"/>
    <w:rsid w:val="00D74830"/>
    <w:rsid w:val="00D74D73"/>
    <w:rsid w:val="00D74E26"/>
    <w:rsid w:val="00D754F8"/>
    <w:rsid w:val="00D77DA7"/>
    <w:rsid w:val="00D832A9"/>
    <w:rsid w:val="00D90730"/>
    <w:rsid w:val="00D912EB"/>
    <w:rsid w:val="00D91794"/>
    <w:rsid w:val="00D91DED"/>
    <w:rsid w:val="00D92428"/>
    <w:rsid w:val="00D924B1"/>
    <w:rsid w:val="00D93754"/>
    <w:rsid w:val="00D938A8"/>
    <w:rsid w:val="00D94248"/>
    <w:rsid w:val="00D97E9D"/>
    <w:rsid w:val="00DA0037"/>
    <w:rsid w:val="00DA0838"/>
    <w:rsid w:val="00DA0DA1"/>
    <w:rsid w:val="00DA182F"/>
    <w:rsid w:val="00DA248D"/>
    <w:rsid w:val="00DA26CE"/>
    <w:rsid w:val="00DA409F"/>
    <w:rsid w:val="00DA574F"/>
    <w:rsid w:val="00DA5A0A"/>
    <w:rsid w:val="00DA73BC"/>
    <w:rsid w:val="00DB0136"/>
    <w:rsid w:val="00DB040C"/>
    <w:rsid w:val="00DB4982"/>
    <w:rsid w:val="00DC087C"/>
    <w:rsid w:val="00DC1784"/>
    <w:rsid w:val="00DC1C28"/>
    <w:rsid w:val="00DC32F4"/>
    <w:rsid w:val="00DC3760"/>
    <w:rsid w:val="00DC3BC6"/>
    <w:rsid w:val="00DC3F49"/>
    <w:rsid w:val="00DC43CA"/>
    <w:rsid w:val="00DD090F"/>
    <w:rsid w:val="00DD39EC"/>
    <w:rsid w:val="00DD4B7C"/>
    <w:rsid w:val="00DD50FC"/>
    <w:rsid w:val="00DD5869"/>
    <w:rsid w:val="00DE2AA4"/>
    <w:rsid w:val="00DE3EB8"/>
    <w:rsid w:val="00DE4255"/>
    <w:rsid w:val="00DE46A3"/>
    <w:rsid w:val="00DE63ED"/>
    <w:rsid w:val="00DF0A03"/>
    <w:rsid w:val="00DF0B9C"/>
    <w:rsid w:val="00DF2897"/>
    <w:rsid w:val="00DF3E2A"/>
    <w:rsid w:val="00DF41B6"/>
    <w:rsid w:val="00DF5E16"/>
    <w:rsid w:val="00DF6468"/>
    <w:rsid w:val="00E000EF"/>
    <w:rsid w:val="00E0228D"/>
    <w:rsid w:val="00E02BF1"/>
    <w:rsid w:val="00E0380E"/>
    <w:rsid w:val="00E038F5"/>
    <w:rsid w:val="00E0549F"/>
    <w:rsid w:val="00E05DED"/>
    <w:rsid w:val="00E11279"/>
    <w:rsid w:val="00E122F8"/>
    <w:rsid w:val="00E1565A"/>
    <w:rsid w:val="00E16A35"/>
    <w:rsid w:val="00E20251"/>
    <w:rsid w:val="00E21677"/>
    <w:rsid w:val="00E21D28"/>
    <w:rsid w:val="00E25950"/>
    <w:rsid w:val="00E25BAB"/>
    <w:rsid w:val="00E26096"/>
    <w:rsid w:val="00E267E6"/>
    <w:rsid w:val="00E26B13"/>
    <w:rsid w:val="00E275B0"/>
    <w:rsid w:val="00E27DA9"/>
    <w:rsid w:val="00E306E5"/>
    <w:rsid w:val="00E3168D"/>
    <w:rsid w:val="00E3683A"/>
    <w:rsid w:val="00E37059"/>
    <w:rsid w:val="00E371C3"/>
    <w:rsid w:val="00E373F7"/>
    <w:rsid w:val="00E4237D"/>
    <w:rsid w:val="00E43A42"/>
    <w:rsid w:val="00E44CEC"/>
    <w:rsid w:val="00E4542A"/>
    <w:rsid w:val="00E46079"/>
    <w:rsid w:val="00E471EF"/>
    <w:rsid w:val="00E5063D"/>
    <w:rsid w:val="00E50C33"/>
    <w:rsid w:val="00E52322"/>
    <w:rsid w:val="00E533CA"/>
    <w:rsid w:val="00E5384A"/>
    <w:rsid w:val="00E53CB1"/>
    <w:rsid w:val="00E53D49"/>
    <w:rsid w:val="00E54B05"/>
    <w:rsid w:val="00E5573E"/>
    <w:rsid w:val="00E55F44"/>
    <w:rsid w:val="00E56D53"/>
    <w:rsid w:val="00E575A9"/>
    <w:rsid w:val="00E5764B"/>
    <w:rsid w:val="00E57B76"/>
    <w:rsid w:val="00E61445"/>
    <w:rsid w:val="00E63DA2"/>
    <w:rsid w:val="00E640A3"/>
    <w:rsid w:val="00E64F25"/>
    <w:rsid w:val="00E65B80"/>
    <w:rsid w:val="00E671FC"/>
    <w:rsid w:val="00E679AB"/>
    <w:rsid w:val="00E73B1F"/>
    <w:rsid w:val="00E741E9"/>
    <w:rsid w:val="00E77476"/>
    <w:rsid w:val="00E800FF"/>
    <w:rsid w:val="00E82AF4"/>
    <w:rsid w:val="00E870ED"/>
    <w:rsid w:val="00E9114C"/>
    <w:rsid w:val="00E91C59"/>
    <w:rsid w:val="00E935C3"/>
    <w:rsid w:val="00E936AB"/>
    <w:rsid w:val="00E93E4B"/>
    <w:rsid w:val="00E96B95"/>
    <w:rsid w:val="00EA0879"/>
    <w:rsid w:val="00EA0E73"/>
    <w:rsid w:val="00EA2316"/>
    <w:rsid w:val="00EA418E"/>
    <w:rsid w:val="00EA493C"/>
    <w:rsid w:val="00EA6DBF"/>
    <w:rsid w:val="00EA7819"/>
    <w:rsid w:val="00EB1804"/>
    <w:rsid w:val="00EB1D5A"/>
    <w:rsid w:val="00EB3D33"/>
    <w:rsid w:val="00EB4EF4"/>
    <w:rsid w:val="00EB52D4"/>
    <w:rsid w:val="00EB5A5D"/>
    <w:rsid w:val="00EC0A68"/>
    <w:rsid w:val="00EC1446"/>
    <w:rsid w:val="00EC2C88"/>
    <w:rsid w:val="00EC57F0"/>
    <w:rsid w:val="00EC792F"/>
    <w:rsid w:val="00ED2060"/>
    <w:rsid w:val="00ED3DE8"/>
    <w:rsid w:val="00ED3F38"/>
    <w:rsid w:val="00ED48D8"/>
    <w:rsid w:val="00ED67DB"/>
    <w:rsid w:val="00ED6A66"/>
    <w:rsid w:val="00ED7160"/>
    <w:rsid w:val="00ED724C"/>
    <w:rsid w:val="00ED7DAA"/>
    <w:rsid w:val="00EE10A0"/>
    <w:rsid w:val="00EE12BC"/>
    <w:rsid w:val="00EE26E3"/>
    <w:rsid w:val="00EE4BEA"/>
    <w:rsid w:val="00EE6999"/>
    <w:rsid w:val="00EE7B81"/>
    <w:rsid w:val="00EF12DD"/>
    <w:rsid w:val="00EF1FA4"/>
    <w:rsid w:val="00EF2CC1"/>
    <w:rsid w:val="00EF361A"/>
    <w:rsid w:val="00EF3C2A"/>
    <w:rsid w:val="00EF3EAA"/>
    <w:rsid w:val="00EF71B0"/>
    <w:rsid w:val="00F02D2F"/>
    <w:rsid w:val="00F04698"/>
    <w:rsid w:val="00F053DF"/>
    <w:rsid w:val="00F071CE"/>
    <w:rsid w:val="00F0726F"/>
    <w:rsid w:val="00F1077C"/>
    <w:rsid w:val="00F10E34"/>
    <w:rsid w:val="00F11A22"/>
    <w:rsid w:val="00F13EE6"/>
    <w:rsid w:val="00F15239"/>
    <w:rsid w:val="00F17A0D"/>
    <w:rsid w:val="00F17C29"/>
    <w:rsid w:val="00F17DFD"/>
    <w:rsid w:val="00F242B1"/>
    <w:rsid w:val="00F25850"/>
    <w:rsid w:val="00F259CC"/>
    <w:rsid w:val="00F27333"/>
    <w:rsid w:val="00F32BF1"/>
    <w:rsid w:val="00F340AD"/>
    <w:rsid w:val="00F342CE"/>
    <w:rsid w:val="00F35078"/>
    <w:rsid w:val="00F35F6C"/>
    <w:rsid w:val="00F36841"/>
    <w:rsid w:val="00F40861"/>
    <w:rsid w:val="00F41109"/>
    <w:rsid w:val="00F42569"/>
    <w:rsid w:val="00F42BAB"/>
    <w:rsid w:val="00F45F7A"/>
    <w:rsid w:val="00F4761C"/>
    <w:rsid w:val="00F505EC"/>
    <w:rsid w:val="00F5101D"/>
    <w:rsid w:val="00F5333A"/>
    <w:rsid w:val="00F53943"/>
    <w:rsid w:val="00F55006"/>
    <w:rsid w:val="00F56FC1"/>
    <w:rsid w:val="00F601E5"/>
    <w:rsid w:val="00F60BA4"/>
    <w:rsid w:val="00F60F2F"/>
    <w:rsid w:val="00F6301D"/>
    <w:rsid w:val="00F6394A"/>
    <w:rsid w:val="00F65172"/>
    <w:rsid w:val="00F65379"/>
    <w:rsid w:val="00F67A2D"/>
    <w:rsid w:val="00F703C9"/>
    <w:rsid w:val="00F731F8"/>
    <w:rsid w:val="00F734BE"/>
    <w:rsid w:val="00F73A8E"/>
    <w:rsid w:val="00F74836"/>
    <w:rsid w:val="00F74B77"/>
    <w:rsid w:val="00F75E66"/>
    <w:rsid w:val="00F76BAD"/>
    <w:rsid w:val="00F80D6C"/>
    <w:rsid w:val="00F811F5"/>
    <w:rsid w:val="00F83C88"/>
    <w:rsid w:val="00F86C7D"/>
    <w:rsid w:val="00F912B5"/>
    <w:rsid w:val="00F91F7A"/>
    <w:rsid w:val="00F945D3"/>
    <w:rsid w:val="00F95FB3"/>
    <w:rsid w:val="00F97971"/>
    <w:rsid w:val="00FA1F7B"/>
    <w:rsid w:val="00FA458A"/>
    <w:rsid w:val="00FA458D"/>
    <w:rsid w:val="00FA5357"/>
    <w:rsid w:val="00FA55D0"/>
    <w:rsid w:val="00FA5D32"/>
    <w:rsid w:val="00FA5F9E"/>
    <w:rsid w:val="00FA71E0"/>
    <w:rsid w:val="00FA79CF"/>
    <w:rsid w:val="00FB72F8"/>
    <w:rsid w:val="00FC0603"/>
    <w:rsid w:val="00FC1D2A"/>
    <w:rsid w:val="00FC363B"/>
    <w:rsid w:val="00FC45A3"/>
    <w:rsid w:val="00FC6C29"/>
    <w:rsid w:val="00FC6DA3"/>
    <w:rsid w:val="00FD0912"/>
    <w:rsid w:val="00FD7B04"/>
    <w:rsid w:val="00FE03D6"/>
    <w:rsid w:val="00FE3CC1"/>
    <w:rsid w:val="00FF2F96"/>
    <w:rsid w:val="00FF4B0E"/>
    <w:rsid w:val="00FF65F9"/>
    <w:rsid w:val="00FF6B5A"/>
    <w:rsid w:val="00FF7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A9F5C3"/>
  <w15:chartTrackingRefBased/>
  <w15:docId w15:val="{365913B4-B224-49D3-AC14-5C6CBD95A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400A7"/>
  </w:style>
  <w:style w:type="paragraph" w:styleId="Nagwek1">
    <w:name w:val="heading 1"/>
    <w:basedOn w:val="Normalny"/>
    <w:next w:val="Normalny"/>
    <w:link w:val="Nagwek1Znak"/>
    <w:uiPriority w:val="9"/>
    <w:qFormat/>
    <w:rsid w:val="000400A7"/>
    <w:pPr>
      <w:keepNext/>
      <w:keepLines/>
      <w:numPr>
        <w:numId w:val="3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C69B7"/>
    <w:pPr>
      <w:keepNext/>
      <w:keepLines/>
      <w:numPr>
        <w:ilvl w:val="1"/>
        <w:numId w:val="3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4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0400A7"/>
    <w:pPr>
      <w:keepNext/>
      <w:keepLines/>
      <w:numPr>
        <w:ilvl w:val="2"/>
        <w:numId w:val="3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0400A7"/>
    <w:pPr>
      <w:keepNext/>
      <w:keepLines/>
      <w:numPr>
        <w:ilvl w:val="3"/>
        <w:numId w:val="3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0400A7"/>
    <w:pPr>
      <w:keepNext/>
      <w:keepLines/>
      <w:numPr>
        <w:ilvl w:val="4"/>
        <w:numId w:val="3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0400A7"/>
    <w:pPr>
      <w:keepNext/>
      <w:keepLines/>
      <w:numPr>
        <w:ilvl w:val="5"/>
        <w:numId w:val="3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0400A7"/>
    <w:pPr>
      <w:keepNext/>
      <w:keepLines/>
      <w:numPr>
        <w:ilvl w:val="6"/>
        <w:numId w:val="3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0400A7"/>
    <w:pPr>
      <w:keepNext/>
      <w:keepLines/>
      <w:numPr>
        <w:ilvl w:val="7"/>
        <w:numId w:val="3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0400A7"/>
    <w:pPr>
      <w:keepNext/>
      <w:keepLines/>
      <w:numPr>
        <w:ilvl w:val="8"/>
        <w:numId w:val="3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0400A7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Nagwek2Znak">
    <w:name w:val="Nagłówek 2 Znak"/>
    <w:basedOn w:val="Domylnaczcionkaakapitu"/>
    <w:link w:val="Nagwek2"/>
    <w:uiPriority w:val="9"/>
    <w:rsid w:val="007C69B7"/>
    <w:rPr>
      <w:rFonts w:asciiTheme="majorHAnsi" w:eastAsiaTheme="majorEastAsia" w:hAnsiTheme="majorHAnsi" w:cstheme="majorBidi"/>
      <w:b/>
      <w:bCs/>
      <w:smallCaps/>
      <w:color w:val="000000" w:themeColor="text1"/>
      <w:sz w:val="24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0400A7"/>
    <w:rPr>
      <w:rFonts w:asciiTheme="majorHAnsi" w:eastAsiaTheme="majorEastAsia" w:hAnsiTheme="majorHAnsi" w:cstheme="majorBidi"/>
      <w:b/>
      <w:bCs/>
      <w:color w:val="000000" w:themeColor="text1"/>
    </w:rPr>
  </w:style>
  <w:style w:type="table" w:styleId="Tabela-Siatka">
    <w:name w:val="Table Grid"/>
    <w:basedOn w:val="Standardowy"/>
    <w:uiPriority w:val="39"/>
    <w:rsid w:val="00365D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Tekstzastpczy">
    <w:name w:val="Placeholder Text"/>
    <w:uiPriority w:val="99"/>
    <w:semiHidden/>
    <w:rsid w:val="00365DA8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365D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365DA8"/>
    <w:rPr>
      <w:rFonts w:ascii="Tahoma" w:hAnsi="Tahoma" w:cs="Tahoma"/>
      <w:sz w:val="16"/>
      <w:szCs w:val="16"/>
    </w:rPr>
  </w:style>
  <w:style w:type="paragraph" w:customStyle="1" w:styleId="OPisczynnoci">
    <w:name w:val="OPis czynności"/>
    <w:basedOn w:val="Normalny"/>
    <w:link w:val="OPisczynnociZnak"/>
    <w:rsid w:val="008F6C01"/>
    <w:pPr>
      <w:contextualSpacing/>
    </w:pPr>
    <w:rPr>
      <w:i/>
      <w:color w:val="4F81BD"/>
      <w:sz w:val="18"/>
      <w:lang w:val="en-US"/>
    </w:rPr>
  </w:style>
  <w:style w:type="character" w:customStyle="1" w:styleId="OPisczynnociZnak">
    <w:name w:val="OPis czynności Znak"/>
    <w:link w:val="OPisczynnoci"/>
    <w:rsid w:val="008F6C01"/>
    <w:rPr>
      <w:rFonts w:ascii="Calibri" w:hAnsi="Calibri"/>
      <w:i/>
      <w:color w:val="4F81BD"/>
      <w:sz w:val="18"/>
      <w:lang w:val="en-US" w:eastAsia="en-US"/>
    </w:rPr>
  </w:style>
  <w:style w:type="character" w:styleId="Hipercze">
    <w:name w:val="Hyperlink"/>
    <w:uiPriority w:val="99"/>
    <w:unhideWhenUsed/>
    <w:rsid w:val="008C7886"/>
    <w:rPr>
      <w:color w:val="0000FF"/>
      <w:u w:val="single"/>
    </w:rPr>
  </w:style>
  <w:style w:type="character" w:styleId="UyteHipercze">
    <w:name w:val="FollowedHyperlink"/>
    <w:uiPriority w:val="99"/>
    <w:semiHidden/>
    <w:unhideWhenUsed/>
    <w:rsid w:val="008C7886"/>
    <w:rPr>
      <w:color w:val="800080"/>
      <w:u w:val="single"/>
    </w:rPr>
  </w:style>
  <w:style w:type="paragraph" w:styleId="Nagwek">
    <w:name w:val="header"/>
    <w:basedOn w:val="Normalny"/>
    <w:link w:val="NagwekZnak"/>
    <w:unhideWhenUsed/>
    <w:rsid w:val="00A21BEF"/>
    <w:pPr>
      <w:tabs>
        <w:tab w:val="center" w:pos="4536"/>
        <w:tab w:val="right" w:pos="9072"/>
      </w:tabs>
    </w:pPr>
  </w:style>
  <w:style w:type="character" w:customStyle="1" w:styleId="NagwekZnak">
    <w:name w:val="Nagłówek Znak"/>
    <w:link w:val="Nagwek"/>
    <w:rsid w:val="00A21BEF"/>
    <w:rPr>
      <w:rFonts w:ascii="Calibri" w:hAnsi="Calibri"/>
      <w:color w:val="000000"/>
      <w:sz w:val="24"/>
      <w:lang w:eastAsia="en-US"/>
    </w:rPr>
  </w:style>
  <w:style w:type="paragraph" w:styleId="Stopka">
    <w:name w:val="footer"/>
    <w:basedOn w:val="Normalny"/>
    <w:link w:val="StopkaZnak"/>
    <w:uiPriority w:val="99"/>
    <w:unhideWhenUsed/>
    <w:rsid w:val="00A21BEF"/>
    <w:pPr>
      <w:tabs>
        <w:tab w:val="center" w:pos="4536"/>
        <w:tab w:val="right" w:pos="9072"/>
      </w:tabs>
    </w:pPr>
  </w:style>
  <w:style w:type="character" w:customStyle="1" w:styleId="StopkaZnak">
    <w:name w:val="Stopka Znak"/>
    <w:link w:val="Stopka"/>
    <w:uiPriority w:val="99"/>
    <w:rsid w:val="00A21BEF"/>
    <w:rPr>
      <w:rFonts w:ascii="Calibri" w:hAnsi="Calibri"/>
      <w:color w:val="000000"/>
      <w:sz w:val="24"/>
      <w:lang w:eastAsia="en-US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0400A7"/>
    <w:pPr>
      <w:outlineLvl w:val="9"/>
    </w:pPr>
  </w:style>
  <w:style w:type="paragraph" w:styleId="Spistreci1">
    <w:name w:val="toc 1"/>
    <w:basedOn w:val="Normalny"/>
    <w:next w:val="Normalny"/>
    <w:autoRedefine/>
    <w:uiPriority w:val="39"/>
    <w:unhideWhenUsed/>
    <w:rsid w:val="00A21BEF"/>
  </w:style>
  <w:style w:type="paragraph" w:styleId="Spistreci2">
    <w:name w:val="toc 2"/>
    <w:basedOn w:val="Normalny"/>
    <w:next w:val="Normalny"/>
    <w:autoRedefine/>
    <w:uiPriority w:val="39"/>
    <w:unhideWhenUsed/>
    <w:rsid w:val="00A21BEF"/>
    <w:pPr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A21BEF"/>
    <w:pPr>
      <w:ind w:left="480"/>
    </w:pPr>
  </w:style>
  <w:style w:type="character" w:styleId="Odwoaniedokomentarza">
    <w:name w:val="annotation reference"/>
    <w:uiPriority w:val="99"/>
    <w:unhideWhenUsed/>
    <w:rsid w:val="009D6EA4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9D6EA4"/>
    <w:rPr>
      <w:sz w:val="20"/>
    </w:rPr>
  </w:style>
  <w:style w:type="character" w:customStyle="1" w:styleId="TekstkomentarzaZnak">
    <w:name w:val="Tekst komentarza Znak"/>
    <w:link w:val="Tekstkomentarza"/>
    <w:uiPriority w:val="99"/>
    <w:rsid w:val="009D6EA4"/>
    <w:rPr>
      <w:rFonts w:ascii="Calibri" w:hAnsi="Calibri"/>
      <w:color w:val="000000"/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9D6EA4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9D6EA4"/>
    <w:rPr>
      <w:rFonts w:ascii="Calibri" w:hAnsi="Calibri"/>
      <w:b/>
      <w:bCs/>
      <w:color w:val="000000"/>
      <w:lang w:eastAsia="en-US"/>
    </w:rPr>
  </w:style>
  <w:style w:type="paragraph" w:styleId="Poprawka">
    <w:name w:val="Revision"/>
    <w:hidden/>
    <w:uiPriority w:val="99"/>
    <w:semiHidden/>
    <w:rsid w:val="007B76CB"/>
    <w:rPr>
      <w:rFonts w:ascii="Calibri" w:hAnsi="Calibri"/>
      <w:color w:val="000000"/>
      <w:sz w:val="24"/>
      <w:lang w:eastAsia="en-US"/>
    </w:rPr>
  </w:style>
  <w:style w:type="paragraph" w:styleId="Legenda">
    <w:name w:val="caption"/>
    <w:basedOn w:val="Normalny"/>
    <w:next w:val="Normalny"/>
    <w:uiPriority w:val="35"/>
    <w:unhideWhenUsed/>
    <w:qFormat/>
    <w:rsid w:val="000400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Jasnalistaakcent1">
    <w:name w:val="Light List Accent 1"/>
    <w:basedOn w:val="Standardowy"/>
    <w:uiPriority w:val="61"/>
    <w:rsid w:val="0063271E"/>
    <w:rPr>
      <w:rFonts w:ascii="Calibri" w:hAnsi="Calibri"/>
      <w:lang w:eastAsia="en-US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Jasnalista">
    <w:name w:val="Light List"/>
    <w:basedOn w:val="Standardowy"/>
    <w:uiPriority w:val="61"/>
    <w:rsid w:val="00136E0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hps">
    <w:name w:val="hps"/>
    <w:rsid w:val="00E55F44"/>
  </w:style>
  <w:style w:type="paragraph" w:customStyle="1" w:styleId="TableText10">
    <w:name w:val="TableText:10"/>
    <w:basedOn w:val="Normalny"/>
    <w:rsid w:val="00002179"/>
    <w:pPr>
      <w:widowControl w:val="0"/>
      <w:spacing w:after="0" w:line="240" w:lineRule="auto"/>
    </w:pPr>
    <w:rPr>
      <w:rFonts w:ascii="Times New Roman" w:eastAsia="Times New Roman" w:hAnsi="Times New Roman" w:cs="Arial"/>
      <w:snapToGrid w:val="0"/>
      <w:sz w:val="20"/>
      <w:lang w:val="en-US" w:eastAsia="ja-JP"/>
    </w:rPr>
  </w:style>
  <w:style w:type="character" w:customStyle="1" w:styleId="shorttext">
    <w:name w:val="short_text"/>
    <w:rsid w:val="00E53CB1"/>
  </w:style>
  <w:style w:type="paragraph" w:customStyle="1" w:styleId="Default">
    <w:name w:val="Default"/>
    <w:rsid w:val="00F6394A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lid-translation">
    <w:name w:val="tlid-translation"/>
    <w:rsid w:val="00E82AF4"/>
  </w:style>
  <w:style w:type="paragraph" w:customStyle="1" w:styleId="BodytextAgency">
    <w:name w:val="Body text (Agency)"/>
    <w:basedOn w:val="Normalny"/>
    <w:link w:val="BodytextAgencyChar"/>
    <w:rsid w:val="00641C13"/>
    <w:pPr>
      <w:spacing w:after="140" w:line="280" w:lineRule="atLeast"/>
    </w:pPr>
    <w:rPr>
      <w:rFonts w:ascii="Verdana" w:eastAsia="Verdana" w:hAnsi="Verdana" w:cs="Verdana"/>
      <w:sz w:val="18"/>
      <w:szCs w:val="18"/>
      <w:lang w:val="en-GB" w:eastAsia="en-GB"/>
    </w:rPr>
  </w:style>
  <w:style w:type="character" w:customStyle="1" w:styleId="BodytextAgencyChar">
    <w:name w:val="Body text (Agency) Char"/>
    <w:link w:val="BodytextAgency"/>
    <w:rsid w:val="00641C13"/>
    <w:rPr>
      <w:rFonts w:ascii="Verdana" w:eastAsia="Verdana" w:hAnsi="Verdana" w:cs="Verdana"/>
      <w:sz w:val="18"/>
      <w:szCs w:val="18"/>
      <w:lang w:val="en-GB" w:eastAsia="en-GB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F5FF8"/>
    <w:rPr>
      <w:sz w:val="20"/>
    </w:rPr>
  </w:style>
  <w:style w:type="character" w:customStyle="1" w:styleId="TekstprzypisukocowegoZnak">
    <w:name w:val="Tekst przypisu końcowego Znak"/>
    <w:link w:val="Tekstprzypisukocowego"/>
    <w:uiPriority w:val="99"/>
    <w:semiHidden/>
    <w:rsid w:val="000F5FF8"/>
    <w:rPr>
      <w:rFonts w:ascii="Calibri" w:hAnsi="Calibri"/>
      <w:color w:val="000000"/>
      <w:lang w:eastAsia="en-US"/>
    </w:rPr>
  </w:style>
  <w:style w:type="character" w:styleId="Odwoanieprzypisukocowego">
    <w:name w:val="endnote reference"/>
    <w:uiPriority w:val="99"/>
    <w:unhideWhenUsed/>
    <w:rsid w:val="000F5FF8"/>
    <w:rPr>
      <w:vertAlign w:val="superscript"/>
    </w:rPr>
  </w:style>
  <w:style w:type="paragraph" w:styleId="Tekstpodstawowywcity">
    <w:name w:val="Body Text Indent"/>
    <w:basedOn w:val="Normalny"/>
    <w:link w:val="TekstpodstawowywcityZnak"/>
    <w:rsid w:val="00F73A8E"/>
    <w:pPr>
      <w:suppressAutoHyphens/>
      <w:spacing w:after="120" w:line="240" w:lineRule="auto"/>
      <w:ind w:left="283"/>
    </w:pPr>
    <w:rPr>
      <w:rFonts w:ascii="Arial" w:eastAsia="Times New Roman" w:hAnsi="Arial" w:cs="Arial"/>
      <w:lang w:eastAsia="ar-SA"/>
    </w:rPr>
  </w:style>
  <w:style w:type="character" w:customStyle="1" w:styleId="TekstpodstawowywcityZnak">
    <w:name w:val="Tekst podstawowy wcięty Znak"/>
    <w:link w:val="Tekstpodstawowywcity"/>
    <w:rsid w:val="00F73A8E"/>
    <w:rPr>
      <w:rFonts w:ascii="Arial" w:eastAsia="Times New Roman" w:hAnsi="Arial" w:cs="Arial"/>
      <w:sz w:val="24"/>
      <w:lang w:eastAsia="ar-SA"/>
    </w:rPr>
  </w:style>
  <w:style w:type="table" w:styleId="Siatkatabelijasna">
    <w:name w:val="Grid Table Light"/>
    <w:basedOn w:val="Standardowy"/>
    <w:uiPriority w:val="40"/>
    <w:rsid w:val="00F73A8E"/>
    <w:rPr>
      <w:rFonts w:ascii="Times New Roman" w:eastAsia="Times New Roman" w:hAnsi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-SynopsisTableText">
    <w:name w:val="A-Synopsis Table Text"/>
    <w:rsid w:val="00DC3BC6"/>
    <w:pPr>
      <w:spacing w:before="40" w:after="40" w:line="270" w:lineRule="atLeast"/>
    </w:pPr>
    <w:rPr>
      <w:rFonts w:eastAsiaTheme="minorHAnsi"/>
      <w:kern w:val="16"/>
      <w:szCs w:val="24"/>
      <w:lang w:val="en-US" w:eastAsia="en-US"/>
    </w:rPr>
  </w:style>
  <w:style w:type="paragraph" w:styleId="Akapitzlist">
    <w:name w:val="List Paragraph"/>
    <w:basedOn w:val="Normalny"/>
    <w:uiPriority w:val="34"/>
    <w:qFormat/>
    <w:rsid w:val="005D5BAB"/>
    <w:pPr>
      <w:ind w:left="720"/>
      <w:contextualSpacing/>
    </w:pPr>
  </w:style>
  <w:style w:type="paragraph" w:styleId="NormalnyWeb">
    <w:name w:val="Normal (Web)"/>
    <w:basedOn w:val="Normalny"/>
    <w:uiPriority w:val="99"/>
    <w:unhideWhenUsed/>
    <w:rsid w:val="005D5BAB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</w:rPr>
  </w:style>
  <w:style w:type="table" w:customStyle="1" w:styleId="Tabela-Siatka1">
    <w:name w:val="Tabela - Siatka1"/>
    <w:basedOn w:val="Standardowy"/>
    <w:next w:val="Tabela-Siatka"/>
    <w:uiPriority w:val="39"/>
    <w:rsid w:val="0017320E"/>
    <w:rPr>
      <w:rFonts w:ascii="Arial" w:eastAsia="Arial" w:hAnsi="Arial" w:cs="Arial"/>
      <w:lang w:val="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dtytu">
    <w:name w:val="Subtitle"/>
    <w:basedOn w:val="Normalny"/>
    <w:next w:val="Normalny"/>
    <w:link w:val="PodtytuZnak"/>
    <w:uiPriority w:val="11"/>
    <w:qFormat/>
    <w:rsid w:val="000400A7"/>
    <w:pPr>
      <w:numPr>
        <w:ilvl w:val="1"/>
      </w:numPr>
      <w:jc w:val="center"/>
    </w:pPr>
    <w:rPr>
      <w:rFonts w:cstheme="minorHAnsi"/>
      <w:color w:val="262626" w:themeColor="text1" w:themeTint="D9"/>
      <w:spacing w:val="10"/>
      <w:lang w:val="en-GB"/>
    </w:rPr>
  </w:style>
  <w:style w:type="character" w:customStyle="1" w:styleId="PodtytuZnak">
    <w:name w:val="Podtytuł Znak"/>
    <w:basedOn w:val="Domylnaczcionkaakapitu"/>
    <w:link w:val="Podtytu"/>
    <w:uiPriority w:val="11"/>
    <w:rsid w:val="000400A7"/>
    <w:rPr>
      <w:rFonts w:cstheme="minorHAnsi"/>
      <w:color w:val="262626" w:themeColor="text1" w:themeTint="D9"/>
      <w:spacing w:val="10"/>
      <w:lang w:val="en-GB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0400A7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table" w:customStyle="1" w:styleId="table">
    <w:name w:val="table"/>
    <w:basedOn w:val="Standardowy"/>
    <w:uiPriority w:val="99"/>
    <w:rsid w:val="00F65172"/>
    <w:rPr>
      <w:b/>
    </w:rPr>
    <w:tblPr/>
  </w:style>
  <w:style w:type="paragraph" w:customStyle="1" w:styleId="HEADER1">
    <w:name w:val="HEADER_1"/>
    <w:basedOn w:val="Normalny"/>
    <w:link w:val="HEADER1Char"/>
    <w:rsid w:val="001A1B7B"/>
    <w:pPr>
      <w:numPr>
        <w:numId w:val="13"/>
      </w:numPr>
      <w:contextualSpacing/>
    </w:pPr>
    <w:rPr>
      <w:rFonts w:asciiTheme="majorHAnsi" w:eastAsiaTheme="minorHAnsi" w:hAnsiTheme="majorHAnsi"/>
      <w:b/>
      <w:color w:val="000000" w:themeColor="text1"/>
      <w:sz w:val="28"/>
    </w:rPr>
  </w:style>
  <w:style w:type="character" w:customStyle="1" w:styleId="HEADER1Char">
    <w:name w:val="HEADER_1 Char"/>
    <w:basedOn w:val="Domylnaczcionkaakapitu"/>
    <w:link w:val="HEADER1"/>
    <w:rsid w:val="001A1B7B"/>
    <w:rPr>
      <w:rFonts w:asciiTheme="majorHAnsi" w:eastAsiaTheme="minorHAnsi" w:hAnsiTheme="majorHAnsi" w:cstheme="minorBidi"/>
      <w:b/>
      <w:color w:val="000000" w:themeColor="text1"/>
      <w:sz w:val="28"/>
      <w:szCs w:val="22"/>
      <w:lang w:eastAsia="en-US"/>
    </w:rPr>
  </w:style>
  <w:style w:type="paragraph" w:customStyle="1" w:styleId="HEADER2">
    <w:name w:val="HEADER_2"/>
    <w:basedOn w:val="HEADER1"/>
    <w:link w:val="HEADER2Char"/>
    <w:rsid w:val="001A1B7B"/>
    <w:pPr>
      <w:numPr>
        <w:numId w:val="14"/>
      </w:numPr>
    </w:pPr>
  </w:style>
  <w:style w:type="character" w:customStyle="1" w:styleId="HEADER2Char">
    <w:name w:val="HEADER_2 Char"/>
    <w:basedOn w:val="HEADER1Char"/>
    <w:link w:val="HEADER2"/>
    <w:rsid w:val="001A1B7B"/>
    <w:rPr>
      <w:rFonts w:asciiTheme="majorHAnsi" w:eastAsiaTheme="minorHAnsi" w:hAnsiTheme="majorHAnsi" w:cstheme="minorBidi"/>
      <w:b/>
      <w:color w:val="000000" w:themeColor="text1"/>
      <w:sz w:val="28"/>
      <w:szCs w:val="22"/>
      <w:lang w:eastAsia="en-US"/>
    </w:rPr>
  </w:style>
  <w:style w:type="character" w:customStyle="1" w:styleId="tableZnak">
    <w:name w:val="table Znak"/>
    <w:basedOn w:val="Domylnaczcionkaakapitu"/>
    <w:rsid w:val="001A1B7B"/>
    <w:rPr>
      <w:b/>
      <w:lang w:val="en-US"/>
    </w:rPr>
  </w:style>
  <w:style w:type="paragraph" w:customStyle="1" w:styleId="table1">
    <w:name w:val="table1"/>
    <w:basedOn w:val="Normalny"/>
    <w:link w:val="table1Znak"/>
    <w:rsid w:val="00587CC7"/>
    <w:rPr>
      <w:b/>
    </w:rPr>
  </w:style>
  <w:style w:type="character" w:customStyle="1" w:styleId="table1Znak">
    <w:name w:val="table1 Znak"/>
    <w:basedOn w:val="Domylnaczcionkaakapitu"/>
    <w:link w:val="table1"/>
    <w:rsid w:val="00587CC7"/>
    <w:rPr>
      <w:rFonts w:ascii="Calibri" w:hAnsi="Calibri"/>
      <w:b/>
      <w:color w:val="000000"/>
      <w:sz w:val="22"/>
      <w:lang w:eastAsia="en-US"/>
    </w:rPr>
  </w:style>
  <w:style w:type="paragraph" w:styleId="Tytu">
    <w:name w:val="Title"/>
    <w:basedOn w:val="Normalny"/>
    <w:next w:val="Normalny"/>
    <w:link w:val="TytuZnak"/>
    <w:uiPriority w:val="10"/>
    <w:qFormat/>
    <w:rsid w:val="000400A7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color w:val="6BBC2E"/>
      <w:sz w:val="56"/>
      <w:szCs w:val="56"/>
      <w:lang w:val="en-GB"/>
    </w:rPr>
  </w:style>
  <w:style w:type="character" w:customStyle="1" w:styleId="TytuZnak">
    <w:name w:val="Tytuł Znak"/>
    <w:basedOn w:val="Domylnaczcionkaakapitu"/>
    <w:link w:val="Tytu"/>
    <w:uiPriority w:val="10"/>
    <w:rsid w:val="000400A7"/>
    <w:rPr>
      <w:rFonts w:asciiTheme="majorHAnsi" w:eastAsiaTheme="majorEastAsia" w:hAnsiTheme="majorHAnsi" w:cstheme="majorBidi"/>
      <w:b/>
      <w:bCs/>
      <w:color w:val="6BBC2E"/>
      <w:sz w:val="56"/>
      <w:szCs w:val="56"/>
      <w:lang w:val="en-GB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0400A7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0400A7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0400A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0400A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0400A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Pogrubienie">
    <w:name w:val="Strong"/>
    <w:basedOn w:val="Domylnaczcionkaakapitu"/>
    <w:uiPriority w:val="22"/>
    <w:qFormat/>
    <w:rsid w:val="000400A7"/>
    <w:rPr>
      <w:b/>
      <w:bCs/>
      <w:color w:val="000000" w:themeColor="text1"/>
    </w:rPr>
  </w:style>
  <w:style w:type="character" w:styleId="Uwydatnienie">
    <w:name w:val="Emphasis"/>
    <w:basedOn w:val="Domylnaczcionkaakapitu"/>
    <w:uiPriority w:val="20"/>
    <w:qFormat/>
    <w:rsid w:val="000400A7"/>
    <w:rPr>
      <w:i/>
      <w:iCs/>
      <w:color w:val="auto"/>
    </w:rPr>
  </w:style>
  <w:style w:type="paragraph" w:styleId="Bezodstpw">
    <w:name w:val="No Spacing"/>
    <w:uiPriority w:val="1"/>
    <w:qFormat/>
    <w:rsid w:val="000400A7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0400A7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ytatZnak">
    <w:name w:val="Cytat Znak"/>
    <w:basedOn w:val="Domylnaczcionkaakapitu"/>
    <w:link w:val="Cytat"/>
    <w:uiPriority w:val="29"/>
    <w:rsid w:val="000400A7"/>
    <w:rPr>
      <w:i/>
      <w:iCs/>
      <w:color w:val="000000" w:themeColor="text1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0400A7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0400A7"/>
    <w:rPr>
      <w:color w:val="000000" w:themeColor="text1"/>
      <w:shd w:val="clear" w:color="auto" w:fill="F2F2F2" w:themeFill="background1" w:themeFillShade="F2"/>
    </w:rPr>
  </w:style>
  <w:style w:type="character" w:styleId="Wyrnieniedelikatne">
    <w:name w:val="Subtle Emphasis"/>
    <w:basedOn w:val="Domylnaczcionkaakapitu"/>
    <w:uiPriority w:val="19"/>
    <w:qFormat/>
    <w:rsid w:val="000400A7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0400A7"/>
    <w:rPr>
      <w:b/>
      <w:bCs/>
      <w:i/>
      <w:iCs/>
      <w:caps/>
    </w:rPr>
  </w:style>
  <w:style w:type="character" w:styleId="Odwoaniedelikatne">
    <w:name w:val="Subtle Reference"/>
    <w:basedOn w:val="Domylnaczcionkaakapitu"/>
    <w:uiPriority w:val="31"/>
    <w:qFormat/>
    <w:rsid w:val="000400A7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0400A7"/>
    <w:rPr>
      <w:b/>
      <w:bCs/>
      <w:smallCaps/>
      <w:u w:val="single"/>
    </w:rPr>
  </w:style>
  <w:style w:type="character" w:styleId="Tytuksiki">
    <w:name w:val="Book Title"/>
    <w:basedOn w:val="Domylnaczcionkaakapitu"/>
    <w:uiPriority w:val="33"/>
    <w:qFormat/>
    <w:rsid w:val="000400A7"/>
    <w:rPr>
      <w:b w:val="0"/>
      <w:bCs w:val="0"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2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80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72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— odwołanie numeryczne" Version="1987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367D4CA29CA44A7A63BB00AC9AD95" ma:contentTypeVersion="15" ma:contentTypeDescription="Create a new document." ma:contentTypeScope="" ma:versionID="6ab3da76a04ffe00fca56df4e45a53da">
  <xsd:schema xmlns:xsd="http://www.w3.org/2001/XMLSchema" xmlns:xs="http://www.w3.org/2001/XMLSchema" xmlns:p="http://schemas.microsoft.com/office/2006/metadata/properties" xmlns:ns2="1a00decd-14ef-4d71-b059-f90e9b57e641" xmlns:ns3="e4ed39e5-04bc-478e-a27f-fff547e5024b" targetNamespace="http://schemas.microsoft.com/office/2006/metadata/properties" ma:root="true" ma:fieldsID="40b6d7c78fef9148da0dbcae0280f438" ns2:_="" ns3:_="">
    <xsd:import namespace="1a00decd-14ef-4d71-b059-f90e9b57e641"/>
    <xsd:import namespace="e4ed39e5-04bc-478e-a27f-fff547e5024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00decd-14ef-4d71-b059-f90e9b57e64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a7b7a186-903a-4230-8941-b2a9a1890bc7}" ma:internalName="TaxCatchAll" ma:showField="CatchAllData" ma:web="1a00decd-14ef-4d71-b059-f90e9b57e6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d39e5-04bc-478e-a27f-fff547e502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1717706-a57c-462c-8e16-0850da9b2d2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4ed39e5-04bc-478e-a27f-fff547e5024b">
      <Terms xmlns="http://schemas.microsoft.com/office/infopath/2007/PartnerControls"/>
    </lcf76f155ced4ddcb4097134ff3c332f>
    <TaxCatchAll xmlns="1a00decd-14ef-4d71-b059-f90e9b57e641" xsi:nil="true"/>
  </documentManagement>
</p:properties>
</file>

<file path=customXml/itemProps1.xml><?xml version="1.0" encoding="utf-8"?>
<ds:datastoreItem xmlns:ds="http://schemas.openxmlformats.org/officeDocument/2006/customXml" ds:itemID="{45950675-94EA-4C94-B7EC-DD9342BC5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28DD73-4C64-40E6-A3D4-DAEF854CC0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146C2B-F342-4A31-81C5-12918C1199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00decd-14ef-4d71-b059-f90e9b57e641"/>
    <ds:schemaRef ds:uri="e4ed39e5-04bc-478e-a27f-fff547e502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FC20A2-E3BF-4804-AF8A-C3C0A2A3660C}">
  <ds:schemaRefs>
    <ds:schemaRef ds:uri="http://schemas.microsoft.com/office/2006/metadata/properties"/>
    <ds:schemaRef ds:uri="http://schemas.microsoft.com/office/infopath/2007/PartnerControls"/>
    <ds:schemaRef ds:uri="e4ed39e5-04bc-478e-a27f-fff547e5024b"/>
    <ds:schemaRef ds:uri="1a00decd-14ef-4d71-b059-f90e9b57e6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Data Management Plan</vt:lpstr>
    </vt:vector>
  </TitlesOfParts>
  <Company>Your Organization Name</Company>
  <LinksUpToDate>false</LinksUpToDate>
  <CharactersWithSpaces>0</CharactersWithSpaces>
  <SharedDoc>false</SharedDoc>
  <HLinks>
    <vt:vector size="210" baseType="variant">
      <vt:variant>
        <vt:i4>176952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25708717</vt:lpwstr>
      </vt:variant>
      <vt:variant>
        <vt:i4>176952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25708716</vt:lpwstr>
      </vt:variant>
      <vt:variant>
        <vt:i4>176952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25708715</vt:lpwstr>
      </vt:variant>
      <vt:variant>
        <vt:i4>176952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25708714</vt:lpwstr>
      </vt:variant>
      <vt:variant>
        <vt:i4>176952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25708713</vt:lpwstr>
      </vt:variant>
      <vt:variant>
        <vt:i4>176952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25708712</vt:lpwstr>
      </vt:variant>
      <vt:variant>
        <vt:i4>176952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25708711</vt:lpwstr>
      </vt:variant>
      <vt:variant>
        <vt:i4>176952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25708710</vt:lpwstr>
      </vt:variant>
      <vt:variant>
        <vt:i4>170398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25708709</vt:lpwstr>
      </vt:variant>
      <vt:variant>
        <vt:i4>170398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25708708</vt:lpwstr>
      </vt:variant>
      <vt:variant>
        <vt:i4>170398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25708707</vt:lpwstr>
      </vt:variant>
      <vt:variant>
        <vt:i4>170398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25708706</vt:lpwstr>
      </vt:variant>
      <vt:variant>
        <vt:i4>170398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25708705</vt:lpwstr>
      </vt:variant>
      <vt:variant>
        <vt:i4>170398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25708704</vt:lpwstr>
      </vt:variant>
      <vt:variant>
        <vt:i4>170398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25708703</vt:lpwstr>
      </vt:variant>
      <vt:variant>
        <vt:i4>170398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25708702</vt:lpwstr>
      </vt:variant>
      <vt:variant>
        <vt:i4>170398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25708701</vt:lpwstr>
      </vt:variant>
      <vt:variant>
        <vt:i4>170398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25708700</vt:lpwstr>
      </vt:variant>
      <vt:variant>
        <vt:i4>124523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25708699</vt:lpwstr>
      </vt:variant>
      <vt:variant>
        <vt:i4>124523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5708698</vt:lpwstr>
      </vt:variant>
      <vt:variant>
        <vt:i4>124523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5708697</vt:lpwstr>
      </vt:variant>
      <vt:variant>
        <vt:i4>124523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5708696</vt:lpwstr>
      </vt:variant>
      <vt:variant>
        <vt:i4>12452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5708695</vt:lpwstr>
      </vt:variant>
      <vt:variant>
        <vt:i4>124523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5708694</vt:lpwstr>
      </vt:variant>
      <vt:variant>
        <vt:i4>124523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5708693</vt:lpwstr>
      </vt:variant>
      <vt:variant>
        <vt:i4>12452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5708692</vt:lpwstr>
      </vt:variant>
      <vt:variant>
        <vt:i4>12452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5708691</vt:lpwstr>
      </vt:variant>
      <vt:variant>
        <vt:i4>12452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5708690</vt:lpwstr>
      </vt:variant>
      <vt:variant>
        <vt:i4>117969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5708689</vt:lpwstr>
      </vt:variant>
      <vt:variant>
        <vt:i4>117969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5708688</vt:lpwstr>
      </vt:variant>
      <vt:variant>
        <vt:i4>117969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5708687</vt:lpwstr>
      </vt:variant>
      <vt:variant>
        <vt:i4>11796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5708686</vt:lpwstr>
      </vt:variant>
      <vt:variant>
        <vt:i4>11796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5708685</vt:lpwstr>
      </vt:variant>
      <vt:variant>
        <vt:i4>117969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5708684</vt:lpwstr>
      </vt:variant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570868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agement Plan</dc:title>
  <dc:subject/>
  <dc:creator>Daniel Rabczenko</dc:creator>
  <cp:keywords/>
  <cp:lastModifiedBy>Zuzanna Segiet</cp:lastModifiedBy>
  <cp:revision>43</cp:revision>
  <cp:lastPrinted>2021-09-29T14:13:00Z</cp:lastPrinted>
  <dcterms:created xsi:type="dcterms:W3CDTF">2023-02-10T10:28:00Z</dcterms:created>
  <dcterms:modified xsi:type="dcterms:W3CDTF">2025-02-20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367D4CA29CA44A7A63BB00AC9AD95</vt:lpwstr>
  </property>
  <property fmtid="{D5CDD505-2E9C-101B-9397-08002B2CF9AE}" pid="3" name="MediaServiceImageTags">
    <vt:lpwstr/>
  </property>
</Properties>
</file>